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51281" w14:textId="4493B1CF" w:rsidR="003D5FDC" w:rsidRPr="00673E60" w:rsidRDefault="003D5FDC" w:rsidP="007B7EE9">
      <w:pPr>
        <w:rPr>
          <w:rFonts w:ascii="Tahoma" w:hAnsi="Tahoma" w:cs="Tahoma"/>
          <w:i/>
          <w:iCs/>
          <w:sz w:val="22"/>
        </w:rPr>
      </w:pPr>
    </w:p>
    <w:p w14:paraId="6B732D02" w14:textId="77777777" w:rsidR="00B2567E" w:rsidRDefault="00B2567E" w:rsidP="00B2567E">
      <w:pPr>
        <w:jc w:val="center"/>
        <w:rPr>
          <w:rFonts w:cs="Times New Roman"/>
          <w:b/>
          <w:szCs w:val="24"/>
          <w:lang w:val="id-ID"/>
        </w:rPr>
      </w:pPr>
    </w:p>
    <w:p w14:paraId="7AF3FFA5" w14:textId="75AC3B7D" w:rsidR="003D5FDC" w:rsidRPr="00B82BC0" w:rsidRDefault="003D5FDC" w:rsidP="00B2567E">
      <w:pPr>
        <w:jc w:val="center"/>
        <w:rPr>
          <w:rFonts w:cs="Times New Roman"/>
          <w:b/>
          <w:szCs w:val="24"/>
          <w:u w:val="single"/>
        </w:rPr>
      </w:pPr>
      <w:r w:rsidRPr="00B82BC0">
        <w:rPr>
          <w:rFonts w:cs="Times New Roman"/>
          <w:b/>
          <w:szCs w:val="24"/>
          <w:u w:val="single"/>
          <w:lang w:val="id-ID"/>
        </w:rPr>
        <w:t xml:space="preserve">SURAT PERNYATAAN </w:t>
      </w:r>
      <w:r w:rsidR="00B2567E" w:rsidRPr="00B82BC0">
        <w:rPr>
          <w:rFonts w:cs="Times New Roman"/>
          <w:b/>
          <w:szCs w:val="24"/>
          <w:u w:val="single"/>
        </w:rPr>
        <w:t>KEIKUTSERTAAN MAHASISWA MBKM</w:t>
      </w:r>
    </w:p>
    <w:p w14:paraId="194E0947" w14:textId="77777777" w:rsidR="00B2567E" w:rsidRPr="00B2567E" w:rsidRDefault="00B2567E" w:rsidP="00B2567E">
      <w:pPr>
        <w:jc w:val="center"/>
        <w:rPr>
          <w:rFonts w:cs="Times New Roman"/>
          <w:szCs w:val="24"/>
        </w:rPr>
      </w:pPr>
    </w:p>
    <w:p w14:paraId="1CFDEA67" w14:textId="77777777" w:rsidR="003D5FDC" w:rsidRPr="00E72EC0" w:rsidRDefault="003D5FDC" w:rsidP="003D5FDC">
      <w:pPr>
        <w:jc w:val="both"/>
        <w:rPr>
          <w:rFonts w:cs="Times New Roman"/>
          <w:szCs w:val="24"/>
          <w:lang w:val="id-ID"/>
        </w:rPr>
      </w:pPr>
    </w:p>
    <w:p w14:paraId="28B65373" w14:textId="77777777" w:rsidR="00B2567E" w:rsidRDefault="00B2567E" w:rsidP="003D5FDC">
      <w:pPr>
        <w:jc w:val="both"/>
        <w:rPr>
          <w:rFonts w:cs="Times New Roman"/>
          <w:szCs w:val="24"/>
          <w:lang w:val="id-ID"/>
        </w:rPr>
      </w:pPr>
    </w:p>
    <w:p w14:paraId="7DA36203" w14:textId="40AF860C" w:rsidR="003D5FDC" w:rsidRPr="00F72194" w:rsidRDefault="003D5FDC" w:rsidP="003D5FDC">
      <w:pPr>
        <w:jc w:val="both"/>
        <w:rPr>
          <w:rFonts w:cs="Times New Roman"/>
          <w:b/>
          <w:szCs w:val="24"/>
          <w:lang w:val="id-ID"/>
        </w:rPr>
      </w:pPr>
      <w:r w:rsidRPr="00E72EC0">
        <w:rPr>
          <w:rFonts w:cs="Times New Roman"/>
          <w:szCs w:val="24"/>
          <w:lang w:val="id-ID"/>
        </w:rPr>
        <w:t>Yang bertanda tangan di bawah ini</w:t>
      </w:r>
      <w:r w:rsidRPr="00E72EC0">
        <w:rPr>
          <w:rFonts w:cs="Times New Roman"/>
          <w:szCs w:val="24"/>
        </w:rPr>
        <w:t xml:space="preserve"> </w:t>
      </w:r>
      <w:r w:rsidRPr="00E72EC0">
        <w:rPr>
          <w:rFonts w:cs="Times New Roman"/>
          <w:szCs w:val="24"/>
          <w:lang w:val="id-ID"/>
        </w:rPr>
        <w:t xml:space="preserve">:  </w:t>
      </w:r>
    </w:p>
    <w:p w14:paraId="7FF3FDB4" w14:textId="77777777" w:rsidR="003D5FDC" w:rsidRPr="00E72EC0" w:rsidRDefault="003D5FDC" w:rsidP="003D5FDC">
      <w:pPr>
        <w:jc w:val="both"/>
        <w:rPr>
          <w:rFonts w:cs="Times New Roman"/>
          <w:szCs w:val="24"/>
          <w:lang w:val="id-ID"/>
        </w:rPr>
      </w:pPr>
    </w:p>
    <w:p w14:paraId="4E58E2E4" w14:textId="5A0AC534" w:rsidR="003D5FDC" w:rsidRPr="00E72EC0" w:rsidRDefault="003D5FDC" w:rsidP="003D5FDC">
      <w:pPr>
        <w:tabs>
          <w:tab w:val="left" w:pos="3402"/>
        </w:tabs>
        <w:jc w:val="both"/>
        <w:rPr>
          <w:rFonts w:cs="Times New Roman"/>
          <w:szCs w:val="24"/>
        </w:rPr>
      </w:pPr>
      <w:r w:rsidRPr="00E72EC0">
        <w:rPr>
          <w:rFonts w:cs="Times New Roman"/>
          <w:szCs w:val="24"/>
          <w:lang w:val="id-ID"/>
        </w:rPr>
        <w:t xml:space="preserve">Nama       </w:t>
      </w:r>
      <w:r w:rsidRPr="00E72EC0">
        <w:rPr>
          <w:rFonts w:cs="Times New Roman"/>
          <w:szCs w:val="24"/>
        </w:rPr>
        <w:tab/>
      </w:r>
      <w:r w:rsidRPr="00E72EC0">
        <w:rPr>
          <w:rFonts w:cs="Times New Roman"/>
          <w:szCs w:val="24"/>
        </w:rPr>
        <w:tab/>
      </w:r>
      <w:r w:rsidRPr="00E72EC0">
        <w:rPr>
          <w:rFonts w:cs="Times New Roman"/>
          <w:szCs w:val="24"/>
          <w:lang w:val="id-ID"/>
        </w:rPr>
        <w:t xml:space="preserve">: </w:t>
      </w:r>
    </w:p>
    <w:p w14:paraId="43053273" w14:textId="6A3C4B3B" w:rsidR="003D5FDC" w:rsidRPr="00E72EC0" w:rsidRDefault="003D5FDC" w:rsidP="003D5FDC">
      <w:pPr>
        <w:tabs>
          <w:tab w:val="left" w:pos="3402"/>
        </w:tabs>
        <w:jc w:val="both"/>
        <w:rPr>
          <w:rFonts w:cs="Times New Roman"/>
          <w:szCs w:val="24"/>
        </w:rPr>
      </w:pPr>
      <w:r w:rsidRPr="00E72EC0">
        <w:rPr>
          <w:rFonts w:cs="Times New Roman"/>
          <w:szCs w:val="24"/>
          <w:lang w:val="id-ID"/>
        </w:rPr>
        <w:t>NI</w:t>
      </w:r>
      <w:r w:rsidR="00B2567E">
        <w:rPr>
          <w:rFonts w:cs="Times New Roman"/>
          <w:szCs w:val="24"/>
        </w:rPr>
        <w:t>M</w:t>
      </w:r>
      <w:r w:rsidRPr="00E72EC0">
        <w:rPr>
          <w:rFonts w:cs="Times New Roman"/>
          <w:szCs w:val="24"/>
          <w:lang w:val="id-ID"/>
        </w:rPr>
        <w:t xml:space="preserve">    </w:t>
      </w:r>
      <w:r w:rsidRPr="00E72EC0">
        <w:rPr>
          <w:rFonts w:cs="Times New Roman"/>
          <w:szCs w:val="24"/>
          <w:lang w:val="id-ID"/>
        </w:rPr>
        <w:tab/>
      </w:r>
      <w:r w:rsidRPr="00E72EC0">
        <w:rPr>
          <w:rFonts w:cs="Times New Roman"/>
          <w:szCs w:val="24"/>
          <w:lang w:val="id-ID"/>
        </w:rPr>
        <w:tab/>
        <w:t xml:space="preserve">: </w:t>
      </w:r>
    </w:p>
    <w:p w14:paraId="396D35A7" w14:textId="261F137E" w:rsidR="003D5FDC" w:rsidRPr="003B7FB2" w:rsidRDefault="00B2567E" w:rsidP="003D5FDC">
      <w:pPr>
        <w:tabs>
          <w:tab w:val="left" w:pos="3402"/>
        </w:tabs>
        <w:jc w:val="both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Program Studi</w:t>
      </w:r>
      <w:r w:rsidR="003D5FDC" w:rsidRPr="00E72EC0">
        <w:rPr>
          <w:rFonts w:cs="Times New Roman"/>
          <w:szCs w:val="24"/>
          <w:lang w:val="id-ID"/>
        </w:rPr>
        <w:t xml:space="preserve">   </w:t>
      </w:r>
      <w:r w:rsidR="003D5FDC" w:rsidRPr="00E72EC0">
        <w:rPr>
          <w:rFonts w:cs="Times New Roman"/>
          <w:szCs w:val="24"/>
          <w:lang w:val="id-ID"/>
        </w:rPr>
        <w:tab/>
      </w:r>
      <w:r w:rsidR="003D5FDC" w:rsidRPr="00E72EC0">
        <w:rPr>
          <w:rFonts w:cs="Times New Roman"/>
          <w:szCs w:val="24"/>
          <w:lang w:val="id-ID"/>
        </w:rPr>
        <w:tab/>
        <w:t xml:space="preserve">: </w:t>
      </w:r>
    </w:p>
    <w:p w14:paraId="2DB01346" w14:textId="113B8252" w:rsidR="003D5FDC" w:rsidRPr="00E72EC0" w:rsidRDefault="00B2567E" w:rsidP="003D5FDC">
      <w:pPr>
        <w:tabs>
          <w:tab w:val="left" w:pos="3402"/>
        </w:tabs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KP </w:t>
      </w:r>
      <w:proofErr w:type="gramStart"/>
      <w:r>
        <w:rPr>
          <w:rFonts w:cs="Times New Roman"/>
          <w:szCs w:val="24"/>
        </w:rPr>
        <w:t>MBKM</w:t>
      </w:r>
      <w:r w:rsidR="003D5FDC" w:rsidRPr="00E72EC0">
        <w:rPr>
          <w:rFonts w:cs="Times New Roman"/>
          <w:szCs w:val="24"/>
          <w:lang w:val="id-ID"/>
        </w:rPr>
        <w:t xml:space="preserve">  </w:t>
      </w:r>
      <w:r w:rsidR="003D5FDC" w:rsidRPr="00E72EC0">
        <w:rPr>
          <w:rFonts w:cs="Times New Roman"/>
          <w:szCs w:val="24"/>
          <w:lang w:val="id-ID"/>
        </w:rPr>
        <w:tab/>
      </w:r>
      <w:proofErr w:type="gramEnd"/>
      <w:r w:rsidR="003D5FDC" w:rsidRPr="00E72EC0">
        <w:rPr>
          <w:rFonts w:cs="Times New Roman"/>
          <w:szCs w:val="24"/>
          <w:lang w:val="id-ID"/>
        </w:rPr>
        <w:tab/>
        <w:t xml:space="preserve">: </w:t>
      </w:r>
    </w:p>
    <w:p w14:paraId="56E02278" w14:textId="40FBBF4D" w:rsidR="003D5FDC" w:rsidRDefault="00B2567E" w:rsidP="003D5FDC">
      <w:pPr>
        <w:tabs>
          <w:tab w:val="left" w:pos="3402"/>
        </w:tabs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Instansi</w:t>
      </w:r>
      <w:proofErr w:type="spellEnd"/>
      <w:r>
        <w:rPr>
          <w:rFonts w:cs="Times New Roman"/>
          <w:szCs w:val="24"/>
        </w:rPr>
        <w:t xml:space="preserve">/Lokasi </w:t>
      </w:r>
      <w:proofErr w:type="spellStart"/>
      <w:r>
        <w:rPr>
          <w:rFonts w:cs="Times New Roman"/>
          <w:szCs w:val="24"/>
        </w:rPr>
        <w:t>Pelaksanaan</w:t>
      </w:r>
      <w:proofErr w:type="spellEnd"/>
      <w:r w:rsidR="00545A0C">
        <w:rPr>
          <w:rFonts w:cs="Times New Roman"/>
          <w:szCs w:val="24"/>
        </w:rPr>
        <w:t xml:space="preserve"> MBKM</w:t>
      </w:r>
      <w:r w:rsidR="003D5FDC" w:rsidRPr="00E72EC0">
        <w:rPr>
          <w:rFonts w:cs="Times New Roman"/>
          <w:szCs w:val="24"/>
        </w:rPr>
        <w:tab/>
        <w:t xml:space="preserve">: </w:t>
      </w:r>
    </w:p>
    <w:p w14:paraId="497C415D" w14:textId="714EECB2" w:rsidR="00545A0C" w:rsidRPr="00E72EC0" w:rsidRDefault="00545A0C" w:rsidP="003D5FDC">
      <w:pPr>
        <w:tabs>
          <w:tab w:val="left" w:pos="3402"/>
        </w:tabs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riode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:</w:t>
      </w:r>
      <w:r w:rsidR="00B82BC0">
        <w:rPr>
          <w:rFonts w:cs="Times New Roman"/>
          <w:szCs w:val="24"/>
        </w:rPr>
        <w:t xml:space="preserve"> Semester</w:t>
      </w:r>
      <w:proofErr w:type="gramStart"/>
      <w:r w:rsidR="00B82BC0">
        <w:rPr>
          <w:rFonts w:cs="Times New Roman"/>
          <w:szCs w:val="24"/>
        </w:rPr>
        <w:t>…..</w:t>
      </w:r>
      <w:proofErr w:type="gramEnd"/>
      <w:r w:rsidR="00B82BC0">
        <w:rPr>
          <w:rFonts w:cs="Times New Roman"/>
          <w:szCs w:val="24"/>
        </w:rPr>
        <w:t>/ ….</w:t>
      </w:r>
      <w:proofErr w:type="spellStart"/>
      <w:r w:rsidR="00B82BC0">
        <w:rPr>
          <w:rFonts w:cs="Times New Roman"/>
          <w:szCs w:val="24"/>
        </w:rPr>
        <w:t>bulan</w:t>
      </w:r>
      <w:proofErr w:type="spellEnd"/>
    </w:p>
    <w:p w14:paraId="6F973EB7" w14:textId="77777777" w:rsidR="003D5FDC" w:rsidRPr="00E72EC0" w:rsidRDefault="003D5FDC" w:rsidP="003D5FDC">
      <w:pPr>
        <w:tabs>
          <w:tab w:val="left" w:pos="3402"/>
        </w:tabs>
        <w:jc w:val="both"/>
        <w:rPr>
          <w:rFonts w:cs="Times New Roman"/>
          <w:szCs w:val="24"/>
          <w:lang w:val="id-ID"/>
        </w:rPr>
      </w:pPr>
      <w:r>
        <w:rPr>
          <w:rFonts w:cs="Times New Roman"/>
          <w:szCs w:val="24"/>
          <w:lang w:val="id-ID"/>
        </w:rPr>
        <w:tab/>
      </w:r>
    </w:p>
    <w:p w14:paraId="46FD1982" w14:textId="77777777" w:rsidR="00DC318C" w:rsidRPr="00DC318C" w:rsidRDefault="003D5FDC" w:rsidP="00DC318C">
      <w:pPr>
        <w:jc w:val="both"/>
        <w:rPr>
          <w:rFonts w:cs="Times New Roman"/>
          <w:szCs w:val="24"/>
        </w:rPr>
      </w:pPr>
      <w:r w:rsidRPr="00DC318C">
        <w:rPr>
          <w:rFonts w:cs="Times New Roman"/>
          <w:szCs w:val="24"/>
          <w:lang w:val="id-ID"/>
        </w:rPr>
        <w:t xml:space="preserve">Dengan ini </w:t>
      </w:r>
      <w:r w:rsidR="00B2567E" w:rsidRPr="00DC318C">
        <w:rPr>
          <w:rFonts w:cs="Times New Roman"/>
          <w:szCs w:val="24"/>
        </w:rPr>
        <w:t xml:space="preserve">Saya </w:t>
      </w:r>
      <w:r w:rsidRPr="00DC318C">
        <w:rPr>
          <w:rFonts w:cs="Times New Roman"/>
          <w:szCs w:val="24"/>
          <w:lang w:val="id-ID"/>
        </w:rPr>
        <w:t xml:space="preserve">menyatakan </w:t>
      </w:r>
      <w:proofErr w:type="spellStart"/>
      <w:r w:rsidR="00B2567E" w:rsidRPr="00DC318C">
        <w:rPr>
          <w:rFonts w:cs="Times New Roman"/>
          <w:szCs w:val="24"/>
        </w:rPr>
        <w:t>bahwa</w:t>
      </w:r>
      <w:proofErr w:type="spellEnd"/>
      <w:r w:rsidR="00B2567E" w:rsidRPr="00DC318C">
        <w:rPr>
          <w:rFonts w:cs="Times New Roman"/>
          <w:szCs w:val="24"/>
        </w:rPr>
        <w:t xml:space="preserve"> </w:t>
      </w:r>
      <w:proofErr w:type="spellStart"/>
      <w:r w:rsidR="000743E3" w:rsidRPr="00DC318C">
        <w:rPr>
          <w:rFonts w:cs="Times New Roman"/>
          <w:szCs w:val="24"/>
        </w:rPr>
        <w:t>sedang</w:t>
      </w:r>
      <w:proofErr w:type="spellEnd"/>
      <w:r w:rsidR="00B2567E" w:rsidRPr="00DC318C">
        <w:rPr>
          <w:rFonts w:cs="Times New Roman"/>
          <w:szCs w:val="24"/>
        </w:rPr>
        <w:t xml:space="preserve"> </w:t>
      </w:r>
      <w:proofErr w:type="spellStart"/>
      <w:r w:rsidR="00B2567E" w:rsidRPr="00DC318C">
        <w:rPr>
          <w:rFonts w:cs="Times New Roman"/>
          <w:szCs w:val="24"/>
        </w:rPr>
        <w:t>mengikuti</w:t>
      </w:r>
      <w:proofErr w:type="spellEnd"/>
      <w:r w:rsidR="00545A0C" w:rsidRPr="00DC318C">
        <w:rPr>
          <w:rFonts w:cs="Times New Roman"/>
          <w:szCs w:val="24"/>
        </w:rPr>
        <w:t xml:space="preserve">/ </w:t>
      </w:r>
      <w:proofErr w:type="spellStart"/>
      <w:r w:rsidR="000743E3" w:rsidRPr="00DC318C">
        <w:rPr>
          <w:rFonts w:cs="Times New Roman"/>
          <w:szCs w:val="24"/>
        </w:rPr>
        <w:t>telah</w:t>
      </w:r>
      <w:proofErr w:type="spellEnd"/>
      <w:r w:rsidR="000743E3" w:rsidRPr="00DC318C">
        <w:rPr>
          <w:rFonts w:cs="Times New Roman"/>
          <w:szCs w:val="24"/>
        </w:rPr>
        <w:t xml:space="preserve"> </w:t>
      </w:r>
      <w:proofErr w:type="spellStart"/>
      <w:r w:rsidR="00545A0C" w:rsidRPr="00DC318C">
        <w:rPr>
          <w:rFonts w:cs="Times New Roman"/>
          <w:szCs w:val="24"/>
        </w:rPr>
        <w:t>menyelesaikan</w:t>
      </w:r>
      <w:proofErr w:type="spellEnd"/>
      <w:r w:rsidR="00545A0C" w:rsidRPr="00DC318C">
        <w:rPr>
          <w:rFonts w:cs="Times New Roman"/>
          <w:szCs w:val="24"/>
        </w:rPr>
        <w:t xml:space="preserve"> (*</w:t>
      </w:r>
      <w:proofErr w:type="spellStart"/>
      <w:r w:rsidR="00545A0C" w:rsidRPr="00DC318C">
        <w:rPr>
          <w:rFonts w:cs="Times New Roman"/>
          <w:i/>
          <w:iCs/>
          <w:szCs w:val="24"/>
        </w:rPr>
        <w:t>coret</w:t>
      </w:r>
      <w:proofErr w:type="spellEnd"/>
      <w:r w:rsidR="00545A0C" w:rsidRPr="00DC318C">
        <w:rPr>
          <w:rFonts w:cs="Times New Roman"/>
          <w:i/>
          <w:iCs/>
          <w:szCs w:val="24"/>
        </w:rPr>
        <w:t xml:space="preserve"> salah </w:t>
      </w:r>
      <w:proofErr w:type="spellStart"/>
      <w:r w:rsidR="00545A0C" w:rsidRPr="00DC318C">
        <w:rPr>
          <w:rFonts w:cs="Times New Roman"/>
          <w:i/>
          <w:iCs/>
          <w:szCs w:val="24"/>
        </w:rPr>
        <w:t>satu</w:t>
      </w:r>
      <w:proofErr w:type="spellEnd"/>
      <w:r w:rsidR="00545A0C" w:rsidRPr="00DC318C">
        <w:rPr>
          <w:rFonts w:cs="Times New Roman"/>
          <w:szCs w:val="24"/>
        </w:rPr>
        <w:t xml:space="preserve">) </w:t>
      </w:r>
      <w:proofErr w:type="spellStart"/>
      <w:r w:rsidR="00B2567E" w:rsidRPr="00DC318C">
        <w:rPr>
          <w:rFonts w:cs="Times New Roman"/>
          <w:color w:val="333333"/>
          <w:szCs w:val="24"/>
          <w:shd w:val="clear" w:color="auto" w:fill="FFFFFF"/>
        </w:rPr>
        <w:t>Bentuk</w:t>
      </w:r>
      <w:proofErr w:type="spellEnd"/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B2567E" w:rsidRPr="00DC318C">
        <w:rPr>
          <w:rFonts w:cs="Times New Roman"/>
          <w:color w:val="333333"/>
          <w:szCs w:val="24"/>
          <w:shd w:val="clear" w:color="auto" w:fill="FFFFFF"/>
        </w:rPr>
        <w:t>Kegiatan</w:t>
      </w:r>
      <w:proofErr w:type="spellEnd"/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B2567E" w:rsidRPr="00DC318C">
        <w:rPr>
          <w:rFonts w:cs="Times New Roman"/>
          <w:color w:val="333333"/>
          <w:szCs w:val="24"/>
          <w:shd w:val="clear" w:color="auto" w:fill="FFFFFF"/>
        </w:rPr>
        <w:t>Pembelajaran</w:t>
      </w:r>
      <w:proofErr w:type="spellEnd"/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 (BKP) Merdeka </w:t>
      </w:r>
      <w:proofErr w:type="spellStart"/>
      <w:r w:rsidR="00B2567E" w:rsidRPr="00DC318C">
        <w:rPr>
          <w:rFonts w:cs="Times New Roman"/>
          <w:color w:val="333333"/>
          <w:szCs w:val="24"/>
          <w:shd w:val="clear" w:color="auto" w:fill="FFFFFF"/>
        </w:rPr>
        <w:t>Belajar-Kampus</w:t>
      </w:r>
      <w:proofErr w:type="spellEnd"/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 Merdeka (MBKM)</w:t>
      </w:r>
      <w:r w:rsidR="00545A0C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545A0C" w:rsidRPr="00DC318C">
        <w:rPr>
          <w:rFonts w:cs="Times New Roman"/>
          <w:color w:val="333333"/>
          <w:szCs w:val="24"/>
          <w:shd w:val="clear" w:color="auto" w:fill="FFFFFF"/>
        </w:rPr>
        <w:t>dengan</w:t>
      </w:r>
      <w:proofErr w:type="spellEnd"/>
      <w:r w:rsidR="00545A0C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545A0C" w:rsidRPr="00DC318C">
        <w:rPr>
          <w:rFonts w:cs="Times New Roman"/>
          <w:color w:val="333333"/>
          <w:szCs w:val="24"/>
          <w:shd w:val="clear" w:color="auto" w:fill="FFFFFF"/>
        </w:rPr>
        <w:t>rincian</w:t>
      </w:r>
      <w:proofErr w:type="spellEnd"/>
      <w:r w:rsidR="00545A0C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545A0C" w:rsidRPr="00DC318C">
        <w:rPr>
          <w:rFonts w:cs="Times New Roman"/>
          <w:color w:val="333333"/>
          <w:szCs w:val="24"/>
          <w:shd w:val="clear" w:color="auto" w:fill="FFFFFF"/>
        </w:rPr>
        <w:t>tersebut</w:t>
      </w:r>
      <w:proofErr w:type="spellEnd"/>
      <w:r w:rsidR="00545A0C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545A0C" w:rsidRPr="00DC318C">
        <w:rPr>
          <w:rFonts w:cs="Times New Roman"/>
          <w:color w:val="333333"/>
          <w:szCs w:val="24"/>
          <w:shd w:val="clear" w:color="auto" w:fill="FFFFFF"/>
        </w:rPr>
        <w:t>diatas</w:t>
      </w:r>
      <w:proofErr w:type="spellEnd"/>
      <w:r w:rsidR="00545A0C" w:rsidRPr="00DC318C">
        <w:rPr>
          <w:rFonts w:cs="Times New Roman"/>
          <w:color w:val="333333"/>
          <w:szCs w:val="24"/>
          <w:shd w:val="clear" w:color="auto" w:fill="FFFFFF"/>
        </w:rPr>
        <w:t xml:space="preserve">, </w:t>
      </w:r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dan </w:t>
      </w:r>
      <w:proofErr w:type="spellStart"/>
      <w:r w:rsidR="00B2567E" w:rsidRPr="00DC318C">
        <w:rPr>
          <w:rFonts w:cs="Times New Roman"/>
          <w:color w:val="333333"/>
          <w:szCs w:val="24"/>
          <w:shd w:val="clear" w:color="auto" w:fill="FFFFFF"/>
        </w:rPr>
        <w:t>dalam</w:t>
      </w:r>
      <w:proofErr w:type="spellEnd"/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proofErr w:type="spellStart"/>
      <w:r w:rsidR="00B2567E" w:rsidRPr="00DC318C">
        <w:rPr>
          <w:rFonts w:cs="Times New Roman"/>
          <w:color w:val="333333"/>
          <w:szCs w:val="24"/>
          <w:shd w:val="clear" w:color="auto" w:fill="FFFFFF"/>
        </w:rPr>
        <w:t>pelaksanaannya</w:t>
      </w:r>
      <w:proofErr w:type="spellEnd"/>
      <w:r w:rsidR="00B2567E" w:rsidRPr="00DC318C">
        <w:rPr>
          <w:rFonts w:cs="Times New Roman"/>
          <w:color w:val="333333"/>
          <w:szCs w:val="24"/>
          <w:shd w:val="clear" w:color="auto" w:fill="FFFFFF"/>
        </w:rPr>
        <w:t xml:space="preserve"> </w:t>
      </w:r>
      <w:r w:rsidR="00B2567E" w:rsidRPr="00DC318C">
        <w:rPr>
          <w:rFonts w:cs="Times New Roman"/>
          <w:b/>
          <w:bCs/>
          <w:szCs w:val="24"/>
          <w:lang w:val="id-ID"/>
        </w:rPr>
        <w:t xml:space="preserve">belum </w:t>
      </w:r>
      <w:proofErr w:type="spellStart"/>
      <w:r w:rsidR="00B64F6F" w:rsidRPr="00DC318C">
        <w:rPr>
          <w:rFonts w:cs="Times New Roman"/>
          <w:b/>
          <w:bCs/>
          <w:szCs w:val="24"/>
        </w:rPr>
        <w:t>pernah</w:t>
      </w:r>
      <w:proofErr w:type="spellEnd"/>
      <w:r w:rsidR="00B64F6F" w:rsidRPr="00DC318C">
        <w:rPr>
          <w:rFonts w:cs="Times New Roman"/>
          <w:b/>
          <w:bCs/>
          <w:szCs w:val="24"/>
        </w:rPr>
        <w:t xml:space="preserve"> </w:t>
      </w:r>
      <w:proofErr w:type="spellStart"/>
      <w:r w:rsidR="00B64F6F" w:rsidRPr="00DC318C">
        <w:rPr>
          <w:rFonts w:cs="Times New Roman"/>
          <w:b/>
          <w:bCs/>
          <w:szCs w:val="24"/>
        </w:rPr>
        <w:t>menerima</w:t>
      </w:r>
      <w:proofErr w:type="spellEnd"/>
      <w:r w:rsidR="00B64F6F" w:rsidRPr="00DC318C">
        <w:rPr>
          <w:rFonts w:cs="Times New Roman"/>
          <w:b/>
          <w:bCs/>
          <w:szCs w:val="24"/>
        </w:rPr>
        <w:t xml:space="preserve"> </w:t>
      </w:r>
      <w:proofErr w:type="spellStart"/>
      <w:r w:rsidR="00B64F6F" w:rsidRPr="00DC318C">
        <w:rPr>
          <w:rFonts w:cs="Times New Roman"/>
          <w:b/>
          <w:bCs/>
          <w:szCs w:val="24"/>
        </w:rPr>
        <w:t>insentif</w:t>
      </w:r>
      <w:proofErr w:type="spellEnd"/>
      <w:r w:rsidR="00B64F6F" w:rsidRPr="00DC318C">
        <w:rPr>
          <w:rFonts w:cs="Times New Roman"/>
          <w:szCs w:val="24"/>
        </w:rPr>
        <w:t xml:space="preserve"> </w:t>
      </w:r>
      <w:proofErr w:type="spellStart"/>
      <w:r w:rsidR="00B64F6F" w:rsidRPr="00DC318C">
        <w:rPr>
          <w:rFonts w:cs="Times New Roman"/>
          <w:szCs w:val="24"/>
        </w:rPr>
        <w:t>dari</w:t>
      </w:r>
      <w:proofErr w:type="spellEnd"/>
      <w:r w:rsidR="00B64F6F" w:rsidRPr="00DC318C">
        <w:rPr>
          <w:rFonts w:cs="Times New Roman"/>
          <w:szCs w:val="24"/>
        </w:rPr>
        <w:t xml:space="preserve"> </w:t>
      </w:r>
      <w:r w:rsidR="00DC318C" w:rsidRPr="00DC318C">
        <w:rPr>
          <w:rFonts w:cs="Times New Roman"/>
          <w:szCs w:val="24"/>
        </w:rPr>
        <w:t>L</w:t>
      </w:r>
      <w:r w:rsidR="00DC318C" w:rsidRPr="00DC318C">
        <w:rPr>
          <w:rFonts w:cs="Times New Roman"/>
          <w:szCs w:val="24"/>
          <w:lang w:val="id-ID"/>
        </w:rPr>
        <w:t>embaga /</w:t>
      </w:r>
      <w:r w:rsidR="00DC318C" w:rsidRPr="00DC318C">
        <w:rPr>
          <w:rFonts w:cs="Times New Roman"/>
          <w:szCs w:val="24"/>
        </w:rPr>
        <w:t xml:space="preserve"> </w:t>
      </w:r>
      <w:proofErr w:type="spellStart"/>
      <w:r w:rsidR="00DC318C" w:rsidRPr="00DC318C">
        <w:rPr>
          <w:rFonts w:cs="Times New Roman"/>
          <w:szCs w:val="24"/>
        </w:rPr>
        <w:t>Instansi</w:t>
      </w:r>
      <w:proofErr w:type="spellEnd"/>
      <w:r w:rsidR="00DC318C" w:rsidRPr="00DC318C">
        <w:rPr>
          <w:rFonts w:cs="Times New Roman"/>
          <w:szCs w:val="24"/>
        </w:rPr>
        <w:t xml:space="preserve"> </w:t>
      </w:r>
      <w:proofErr w:type="spellStart"/>
      <w:r w:rsidR="00DC318C" w:rsidRPr="00DC318C">
        <w:rPr>
          <w:rFonts w:cs="Times New Roman"/>
          <w:szCs w:val="24"/>
        </w:rPr>
        <w:t>Pemerintah</w:t>
      </w:r>
      <w:proofErr w:type="spellEnd"/>
      <w:r w:rsidR="00DC318C" w:rsidRPr="00DC318C">
        <w:rPr>
          <w:rFonts w:cs="Times New Roman"/>
          <w:szCs w:val="24"/>
        </w:rPr>
        <w:t xml:space="preserve"> /</w:t>
      </w:r>
      <w:r w:rsidR="00DC318C" w:rsidRPr="00DC318C">
        <w:rPr>
          <w:rFonts w:cs="Times New Roman"/>
          <w:szCs w:val="24"/>
          <w:lang w:val="id-ID"/>
        </w:rPr>
        <w:t xml:space="preserve"> </w:t>
      </w:r>
      <w:proofErr w:type="spellStart"/>
      <w:r w:rsidR="00DC318C" w:rsidRPr="00DC318C">
        <w:rPr>
          <w:rFonts w:cs="Times New Roman"/>
          <w:szCs w:val="24"/>
        </w:rPr>
        <w:t>sumber</w:t>
      </w:r>
      <w:proofErr w:type="spellEnd"/>
      <w:r w:rsidR="00DC318C" w:rsidRPr="00DC318C">
        <w:rPr>
          <w:rFonts w:cs="Times New Roman"/>
          <w:szCs w:val="24"/>
        </w:rPr>
        <w:t xml:space="preserve"> dana lain </w:t>
      </w:r>
      <w:proofErr w:type="spellStart"/>
      <w:r w:rsidR="00DC318C" w:rsidRPr="00DC318C">
        <w:rPr>
          <w:rFonts w:cs="Times New Roman"/>
          <w:szCs w:val="24"/>
        </w:rPr>
        <w:t>manapun</w:t>
      </w:r>
      <w:proofErr w:type="spellEnd"/>
      <w:r w:rsidR="00DC318C" w:rsidRPr="00DC318C">
        <w:rPr>
          <w:rFonts w:cs="Times New Roman"/>
          <w:i/>
          <w:iCs/>
          <w:szCs w:val="24"/>
        </w:rPr>
        <w:t>.</w:t>
      </w:r>
      <w:r w:rsidR="00DC318C" w:rsidRPr="00DC318C">
        <w:rPr>
          <w:rFonts w:cs="Times New Roman"/>
          <w:szCs w:val="24"/>
        </w:rPr>
        <w:t xml:space="preserve"> </w:t>
      </w:r>
    </w:p>
    <w:p w14:paraId="321C8605" w14:textId="76C86335" w:rsidR="00545A0C" w:rsidRDefault="00545A0C" w:rsidP="00DC318C">
      <w:pPr>
        <w:ind w:firstLine="720"/>
        <w:jc w:val="both"/>
        <w:rPr>
          <w:szCs w:val="24"/>
        </w:rPr>
      </w:pPr>
    </w:p>
    <w:p w14:paraId="40F02460" w14:textId="5A824E2F" w:rsidR="003D5FDC" w:rsidRPr="001805F0" w:rsidRDefault="003D5FDC" w:rsidP="003D5FDC">
      <w:pPr>
        <w:jc w:val="both"/>
        <w:rPr>
          <w:i/>
          <w:iCs/>
          <w:szCs w:val="24"/>
        </w:rPr>
      </w:pPr>
      <w:r w:rsidRPr="00E72EC0">
        <w:rPr>
          <w:rFonts w:cs="Times New Roman"/>
          <w:szCs w:val="24"/>
          <w:lang w:val="id-ID"/>
        </w:rPr>
        <w:t>Bilamana di kemudian hari ditemukan ketidaksesuaian dengan pernyataan ini, maka saya bersedia diproses sesuai dengan ketentuan yang berlaku dan mengembalikan</w:t>
      </w:r>
      <w:r w:rsidR="00930C9E">
        <w:rPr>
          <w:rFonts w:cs="Times New Roman"/>
          <w:szCs w:val="24"/>
        </w:rPr>
        <w:t xml:space="preserve"> </w:t>
      </w:r>
      <w:proofErr w:type="spellStart"/>
      <w:r w:rsidR="00930C9E">
        <w:rPr>
          <w:rFonts w:cs="Times New Roman"/>
          <w:szCs w:val="24"/>
        </w:rPr>
        <w:t>insentif</w:t>
      </w:r>
      <w:proofErr w:type="spellEnd"/>
      <w:r w:rsidRPr="00E72EC0">
        <w:rPr>
          <w:rFonts w:cs="Times New Roman"/>
          <w:szCs w:val="24"/>
          <w:lang w:val="id-ID"/>
        </w:rPr>
        <w:t xml:space="preserve"> </w:t>
      </w:r>
      <w:proofErr w:type="spellStart"/>
      <w:r w:rsidR="001805F0">
        <w:rPr>
          <w:rFonts w:cs="Times New Roman"/>
          <w:szCs w:val="24"/>
        </w:rPr>
        <w:t>bantuan</w:t>
      </w:r>
      <w:proofErr w:type="spellEnd"/>
      <w:r w:rsidRPr="00E72EC0">
        <w:rPr>
          <w:rFonts w:cs="Times New Roman"/>
          <w:szCs w:val="24"/>
          <w:lang w:val="id-ID"/>
        </w:rPr>
        <w:t xml:space="preserve"> </w:t>
      </w:r>
      <w:r>
        <w:rPr>
          <w:rFonts w:cs="Times New Roman"/>
          <w:szCs w:val="24"/>
          <w:lang w:val="id-ID"/>
        </w:rPr>
        <w:t xml:space="preserve">yang sudah diterima </w:t>
      </w:r>
      <w:proofErr w:type="spellStart"/>
      <w:r w:rsidR="001805F0">
        <w:rPr>
          <w:rFonts w:cs="Times New Roman"/>
          <w:szCs w:val="24"/>
        </w:rPr>
        <w:t>kepada</w:t>
      </w:r>
      <w:proofErr w:type="spellEnd"/>
      <w:r w:rsidR="001805F0">
        <w:rPr>
          <w:rFonts w:cs="Times New Roman"/>
          <w:szCs w:val="24"/>
        </w:rPr>
        <w:t xml:space="preserve"> </w:t>
      </w:r>
      <w:proofErr w:type="spellStart"/>
      <w:r w:rsidR="001805F0">
        <w:rPr>
          <w:rFonts w:cs="Times New Roman"/>
          <w:szCs w:val="24"/>
        </w:rPr>
        <w:t>Pihak</w:t>
      </w:r>
      <w:proofErr w:type="spellEnd"/>
      <w:r w:rsidR="001805F0">
        <w:rPr>
          <w:rFonts w:cs="Times New Roman"/>
          <w:szCs w:val="24"/>
        </w:rPr>
        <w:t xml:space="preserve"> </w:t>
      </w:r>
      <w:proofErr w:type="spellStart"/>
      <w:r w:rsidR="001805F0">
        <w:rPr>
          <w:rFonts w:cs="Times New Roman"/>
          <w:szCs w:val="24"/>
        </w:rPr>
        <w:t>Fakultas</w:t>
      </w:r>
      <w:proofErr w:type="spellEnd"/>
      <w:r w:rsidR="001805F0">
        <w:rPr>
          <w:rFonts w:cs="Times New Roman"/>
          <w:szCs w:val="24"/>
        </w:rPr>
        <w:t xml:space="preserve">. </w:t>
      </w:r>
    </w:p>
    <w:p w14:paraId="57B05F96" w14:textId="77777777" w:rsidR="003D5FDC" w:rsidRPr="00E72EC0" w:rsidRDefault="003D5FDC" w:rsidP="003D5FDC">
      <w:pPr>
        <w:jc w:val="both"/>
        <w:rPr>
          <w:rFonts w:cs="Times New Roman"/>
          <w:szCs w:val="24"/>
          <w:lang w:val="id-ID"/>
        </w:rPr>
      </w:pPr>
    </w:p>
    <w:p w14:paraId="244FE472" w14:textId="77777777" w:rsidR="003D5FDC" w:rsidRPr="00E72EC0" w:rsidRDefault="003D5FDC" w:rsidP="003D5FDC">
      <w:pPr>
        <w:jc w:val="both"/>
        <w:rPr>
          <w:rFonts w:cs="Times New Roman"/>
          <w:szCs w:val="24"/>
        </w:rPr>
      </w:pPr>
      <w:r w:rsidRPr="00E72EC0">
        <w:rPr>
          <w:rFonts w:cs="Times New Roman"/>
          <w:szCs w:val="24"/>
          <w:lang w:val="id-ID"/>
        </w:rPr>
        <w:t>Demikian pernyataan ini dibuat dengan sesungguhnya dan dengan sebenar-benarnya.</w:t>
      </w:r>
    </w:p>
    <w:p w14:paraId="27FBB2EC" w14:textId="77777777" w:rsidR="003D5FDC" w:rsidRPr="00E72EC0" w:rsidRDefault="003D5FDC" w:rsidP="003D5FDC">
      <w:pPr>
        <w:jc w:val="both"/>
        <w:rPr>
          <w:rFonts w:cs="Times New Roman"/>
          <w:szCs w:val="24"/>
          <w:lang w:val="id-ID"/>
        </w:rPr>
      </w:pPr>
    </w:p>
    <w:p w14:paraId="7E0BC27A" w14:textId="77777777" w:rsidR="003D5FDC" w:rsidRPr="00E72EC0" w:rsidRDefault="003D5FDC" w:rsidP="003D5FDC">
      <w:pPr>
        <w:ind w:left="5040" w:firstLine="720"/>
        <w:jc w:val="both"/>
        <w:rPr>
          <w:rFonts w:cs="Times New Roman"/>
          <w:szCs w:val="24"/>
          <w:lang w:val="id-ID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0"/>
        <w:gridCol w:w="4536"/>
      </w:tblGrid>
      <w:tr w:rsidR="003D5FDC" w:rsidRPr="00E72EC0" w14:paraId="127957DE" w14:textId="77777777" w:rsidTr="00CB6AA3">
        <w:tc>
          <w:tcPr>
            <w:tcW w:w="5920" w:type="dxa"/>
          </w:tcPr>
          <w:p w14:paraId="2430ABBF" w14:textId="77777777" w:rsidR="003D5FDC" w:rsidRPr="00E72EC0" w:rsidRDefault="003D5FDC" w:rsidP="00CB6AA3">
            <w:pPr>
              <w:jc w:val="both"/>
              <w:rPr>
                <w:szCs w:val="24"/>
              </w:rPr>
            </w:pPr>
          </w:p>
          <w:p w14:paraId="7A3987BD" w14:textId="77777777" w:rsidR="003D5FDC" w:rsidRPr="00E72EC0" w:rsidRDefault="003D5FDC" w:rsidP="00CB6AA3">
            <w:pPr>
              <w:jc w:val="both"/>
              <w:rPr>
                <w:szCs w:val="24"/>
              </w:rPr>
            </w:pPr>
          </w:p>
        </w:tc>
        <w:tc>
          <w:tcPr>
            <w:tcW w:w="4536" w:type="dxa"/>
          </w:tcPr>
          <w:p w14:paraId="4332E49E" w14:textId="243E4ADC" w:rsidR="003D5FDC" w:rsidRPr="00E72EC0" w:rsidRDefault="003D5FDC" w:rsidP="00B2567E">
            <w:pPr>
              <w:jc w:val="both"/>
              <w:rPr>
                <w:szCs w:val="24"/>
              </w:rPr>
            </w:pPr>
            <w:r w:rsidRPr="00E72EC0">
              <w:rPr>
                <w:szCs w:val="24"/>
              </w:rPr>
              <w:t xml:space="preserve">Purwokerto, </w:t>
            </w:r>
            <w:r w:rsidR="00B2567E">
              <w:rPr>
                <w:szCs w:val="24"/>
                <w:lang w:val="en-US"/>
              </w:rPr>
              <w:t xml:space="preserve">                       </w:t>
            </w:r>
            <w:r>
              <w:rPr>
                <w:szCs w:val="24"/>
                <w:lang w:val="en-US"/>
              </w:rPr>
              <w:t>202</w:t>
            </w:r>
            <w:r w:rsidR="00B2567E">
              <w:rPr>
                <w:szCs w:val="24"/>
                <w:lang w:val="en-US"/>
              </w:rPr>
              <w:t>3</w:t>
            </w:r>
          </w:p>
        </w:tc>
      </w:tr>
      <w:tr w:rsidR="003D5FDC" w:rsidRPr="00E72EC0" w14:paraId="1CF77AE5" w14:textId="77777777" w:rsidTr="00CB6AA3">
        <w:trPr>
          <w:trHeight w:val="621"/>
        </w:trPr>
        <w:tc>
          <w:tcPr>
            <w:tcW w:w="5920" w:type="dxa"/>
          </w:tcPr>
          <w:p w14:paraId="542CAAA7" w14:textId="77777777" w:rsidR="003D5FDC" w:rsidRPr="00E72EC0" w:rsidRDefault="003D5FDC" w:rsidP="00CB6AA3">
            <w:pPr>
              <w:jc w:val="both"/>
              <w:rPr>
                <w:szCs w:val="24"/>
              </w:rPr>
            </w:pPr>
          </w:p>
        </w:tc>
        <w:tc>
          <w:tcPr>
            <w:tcW w:w="4536" w:type="dxa"/>
          </w:tcPr>
          <w:p w14:paraId="509B9BB0" w14:textId="77777777" w:rsidR="003D5FDC" w:rsidRPr="00E72EC0" w:rsidRDefault="003D5FDC" w:rsidP="00CB6AA3">
            <w:pPr>
              <w:jc w:val="both"/>
              <w:rPr>
                <w:szCs w:val="24"/>
              </w:rPr>
            </w:pPr>
            <w:r w:rsidRPr="00E72EC0">
              <w:rPr>
                <w:szCs w:val="24"/>
              </w:rPr>
              <w:t>Yang menyatakan,</w:t>
            </w:r>
          </w:p>
          <w:p w14:paraId="7CB092AA" w14:textId="77777777" w:rsidR="003D5FDC" w:rsidRPr="00E72EC0" w:rsidRDefault="003D5FDC" w:rsidP="00CB6AA3">
            <w:pPr>
              <w:jc w:val="both"/>
              <w:rPr>
                <w:szCs w:val="24"/>
              </w:rPr>
            </w:pPr>
          </w:p>
        </w:tc>
      </w:tr>
      <w:tr w:rsidR="003D5FDC" w:rsidRPr="00E72EC0" w14:paraId="7C03FF79" w14:textId="77777777" w:rsidTr="00CB6AA3">
        <w:tc>
          <w:tcPr>
            <w:tcW w:w="5920" w:type="dxa"/>
          </w:tcPr>
          <w:p w14:paraId="5D3275D6" w14:textId="77777777" w:rsidR="003D5FDC" w:rsidRPr="00E72EC0" w:rsidRDefault="003D5FDC" w:rsidP="00CB6AA3">
            <w:pPr>
              <w:jc w:val="both"/>
              <w:rPr>
                <w:szCs w:val="24"/>
              </w:rPr>
            </w:pPr>
          </w:p>
        </w:tc>
        <w:tc>
          <w:tcPr>
            <w:tcW w:w="4536" w:type="dxa"/>
          </w:tcPr>
          <w:p w14:paraId="73DF79FE" w14:textId="77777777" w:rsidR="003D5FDC" w:rsidRPr="00545A0C" w:rsidRDefault="003D5FDC" w:rsidP="00CB6AA3">
            <w:pPr>
              <w:jc w:val="both"/>
              <w:rPr>
                <w:b/>
                <w:bCs/>
                <w:szCs w:val="24"/>
              </w:rPr>
            </w:pPr>
          </w:p>
          <w:p w14:paraId="5F57EAA6" w14:textId="21B9269A" w:rsidR="003D5FDC" w:rsidRPr="00545A0C" w:rsidRDefault="00545A0C" w:rsidP="00CB6AA3">
            <w:pPr>
              <w:jc w:val="both"/>
              <w:rPr>
                <w:b/>
                <w:bCs/>
                <w:szCs w:val="24"/>
                <w:lang w:val="en-US"/>
              </w:rPr>
            </w:pPr>
            <w:proofErr w:type="spellStart"/>
            <w:r w:rsidRPr="00545A0C">
              <w:rPr>
                <w:b/>
                <w:bCs/>
                <w:szCs w:val="24"/>
                <w:lang w:val="en-US"/>
              </w:rPr>
              <w:t>Materai</w:t>
            </w:r>
            <w:proofErr w:type="spellEnd"/>
          </w:p>
          <w:p w14:paraId="4AD1D95E" w14:textId="77777777" w:rsidR="003D5FDC" w:rsidRPr="00545A0C" w:rsidRDefault="003D5FDC" w:rsidP="00CB6AA3">
            <w:pPr>
              <w:jc w:val="both"/>
              <w:rPr>
                <w:b/>
                <w:bCs/>
                <w:szCs w:val="24"/>
              </w:rPr>
            </w:pPr>
          </w:p>
          <w:p w14:paraId="6F8CB6AC" w14:textId="77777777" w:rsidR="003D5FDC" w:rsidRPr="00545A0C" w:rsidRDefault="003D5FDC" w:rsidP="00CB6AA3">
            <w:pPr>
              <w:jc w:val="both"/>
              <w:rPr>
                <w:b/>
                <w:bCs/>
                <w:szCs w:val="24"/>
              </w:rPr>
            </w:pPr>
          </w:p>
          <w:p w14:paraId="0448E84A" w14:textId="77777777" w:rsidR="003D5FDC" w:rsidRPr="00545A0C" w:rsidRDefault="003D5FDC" w:rsidP="00CB6AA3">
            <w:pPr>
              <w:jc w:val="both"/>
              <w:rPr>
                <w:b/>
                <w:bCs/>
                <w:szCs w:val="24"/>
              </w:rPr>
            </w:pPr>
          </w:p>
        </w:tc>
      </w:tr>
      <w:tr w:rsidR="003D5FDC" w:rsidRPr="00E72EC0" w14:paraId="72C32299" w14:textId="77777777" w:rsidTr="00CB6AA3">
        <w:tc>
          <w:tcPr>
            <w:tcW w:w="5920" w:type="dxa"/>
          </w:tcPr>
          <w:p w14:paraId="406CC5AF" w14:textId="77777777" w:rsidR="003D5FDC" w:rsidRPr="00E72EC0" w:rsidRDefault="003D5FDC" w:rsidP="00CB6AA3">
            <w:pPr>
              <w:jc w:val="both"/>
              <w:rPr>
                <w:szCs w:val="24"/>
                <w:lang w:val="en-US"/>
              </w:rPr>
            </w:pPr>
          </w:p>
        </w:tc>
        <w:tc>
          <w:tcPr>
            <w:tcW w:w="4536" w:type="dxa"/>
          </w:tcPr>
          <w:p w14:paraId="27E8A6D0" w14:textId="4138E5C7" w:rsidR="003D5FDC" w:rsidRPr="00E72EC0" w:rsidRDefault="00B2567E" w:rsidP="00CB6AA3">
            <w:pPr>
              <w:jc w:val="both"/>
              <w:rPr>
                <w:szCs w:val="24"/>
              </w:rPr>
            </w:pPr>
            <w:r>
              <w:rPr>
                <w:szCs w:val="24"/>
                <w:lang w:val="en-US"/>
              </w:rPr>
              <w:t xml:space="preserve">Nama </w:t>
            </w:r>
            <w:proofErr w:type="spellStart"/>
            <w:r>
              <w:rPr>
                <w:szCs w:val="24"/>
                <w:lang w:val="en-US"/>
              </w:rPr>
              <w:t>Mahasiswa</w:t>
            </w:r>
            <w:proofErr w:type="spellEnd"/>
          </w:p>
          <w:p w14:paraId="2354440B" w14:textId="72FBCB34" w:rsidR="003D5FDC" w:rsidRPr="00B2567E" w:rsidRDefault="00B2567E" w:rsidP="00CB6AA3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NIM. </w:t>
            </w:r>
          </w:p>
        </w:tc>
      </w:tr>
    </w:tbl>
    <w:p w14:paraId="43134829" w14:textId="77777777" w:rsidR="003D5FDC" w:rsidRDefault="003D5FDC" w:rsidP="003D5FDC">
      <w:pPr>
        <w:rPr>
          <w:rFonts w:ascii="Tahoma" w:hAnsi="Tahoma" w:cs="Tahoma"/>
          <w:sz w:val="22"/>
        </w:rPr>
      </w:pPr>
    </w:p>
    <w:p w14:paraId="02A500FD" w14:textId="4FE475EF" w:rsidR="003B7FB2" w:rsidRDefault="003B7FB2" w:rsidP="003B7FB2">
      <w:pPr>
        <w:rPr>
          <w:rFonts w:ascii="Tahoma" w:hAnsi="Tahoma" w:cs="Tahoma"/>
          <w:sz w:val="22"/>
        </w:rPr>
      </w:pPr>
    </w:p>
    <w:p w14:paraId="0F239838" w14:textId="77777777" w:rsidR="003B7FB2" w:rsidRDefault="003B7FB2" w:rsidP="003B7FB2">
      <w:pPr>
        <w:rPr>
          <w:rFonts w:ascii="Tahoma" w:hAnsi="Tahoma" w:cs="Tahoma"/>
          <w:sz w:val="22"/>
        </w:rPr>
      </w:pPr>
    </w:p>
    <w:p w14:paraId="63935990" w14:textId="77777777" w:rsidR="003B7FB2" w:rsidRPr="007B7EE9" w:rsidRDefault="003B7FB2">
      <w:pPr>
        <w:rPr>
          <w:rFonts w:ascii="Tahoma" w:hAnsi="Tahoma" w:cs="Tahoma"/>
          <w:sz w:val="22"/>
          <w:lang w:val="id-ID"/>
        </w:rPr>
      </w:pPr>
    </w:p>
    <w:sectPr w:rsidR="003B7FB2" w:rsidRPr="007B7EE9" w:rsidSect="009A35C2">
      <w:headerReference w:type="default" r:id="rId7"/>
      <w:pgSz w:w="12240" w:h="15840"/>
      <w:pgMar w:top="567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2B78F" w14:textId="77777777" w:rsidR="00252701" w:rsidRDefault="00252701" w:rsidP="00BE5A46">
      <w:r>
        <w:separator/>
      </w:r>
    </w:p>
  </w:endnote>
  <w:endnote w:type="continuationSeparator" w:id="0">
    <w:p w14:paraId="0EAA2C88" w14:textId="77777777" w:rsidR="00252701" w:rsidRDefault="00252701" w:rsidP="00BE5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1E0C2" w14:textId="77777777" w:rsidR="00252701" w:rsidRDefault="00252701" w:rsidP="00BE5A46">
      <w:r>
        <w:separator/>
      </w:r>
    </w:p>
  </w:footnote>
  <w:footnote w:type="continuationSeparator" w:id="0">
    <w:p w14:paraId="70609C99" w14:textId="77777777" w:rsidR="00252701" w:rsidRDefault="00252701" w:rsidP="00BE5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96"/>
      <w:gridCol w:w="7982"/>
    </w:tblGrid>
    <w:tr w:rsidR="000D6786" w14:paraId="624BD78A" w14:textId="77777777" w:rsidTr="000D6786">
      <w:tc>
        <w:tcPr>
          <w:tcW w:w="1696" w:type="dxa"/>
        </w:tcPr>
        <w:p w14:paraId="3AEB4D48" w14:textId="18BB7848" w:rsidR="000D6786" w:rsidRDefault="000D6786" w:rsidP="000D6786">
          <w:pPr>
            <w:pStyle w:val="Heading2"/>
            <w:numPr>
              <w:ilvl w:val="0"/>
              <w:numId w:val="0"/>
            </w:numPr>
            <w:spacing w:after="0" w:line="240" w:lineRule="auto"/>
            <w:jc w:val="center"/>
            <w:outlineLvl w:val="1"/>
            <w:rPr>
              <w:rFonts w:cs="Times New Roman"/>
              <w:sz w:val="32"/>
              <w:szCs w:val="32"/>
            </w:rPr>
          </w:pPr>
          <w:r>
            <w:rPr>
              <w:bCs w:val="0"/>
              <w:noProof/>
              <w:sz w:val="28"/>
              <w:szCs w:val="32"/>
              <w:lang w:val="en-ID" w:eastAsia="en-ID"/>
            </w:rPr>
            <w:drawing>
              <wp:anchor distT="0" distB="0" distL="114300" distR="114300" simplePos="0" relativeHeight="251662336" behindDoc="1" locked="0" layoutInCell="1" allowOverlap="1" wp14:anchorId="6B022D88" wp14:editId="395917C0">
                <wp:simplePos x="0" y="0"/>
                <wp:positionH relativeFrom="column">
                  <wp:posOffset>-10160</wp:posOffset>
                </wp:positionH>
                <wp:positionV relativeFrom="paragraph">
                  <wp:posOffset>88900</wp:posOffset>
                </wp:positionV>
                <wp:extent cx="952501" cy="952500"/>
                <wp:effectExtent l="0" t="0" r="0" b="0"/>
                <wp:wrapNone/>
                <wp:docPr id="1" name="Picture 1" descr="Description: C:\Users\user\Downloads\LOGO WARN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C:\Users\user\Downloads\LOGO WARN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1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982" w:type="dxa"/>
        </w:tcPr>
        <w:p w14:paraId="5652670D" w14:textId="77777777" w:rsidR="000D6786" w:rsidRPr="000D6786" w:rsidRDefault="000D6786" w:rsidP="000D6786">
          <w:pPr>
            <w:pStyle w:val="Heading2"/>
            <w:numPr>
              <w:ilvl w:val="0"/>
              <w:numId w:val="0"/>
            </w:numPr>
            <w:spacing w:after="0" w:line="240" w:lineRule="auto"/>
            <w:jc w:val="center"/>
            <w:outlineLvl w:val="1"/>
            <w:rPr>
              <w:rFonts w:cs="Times New Roman"/>
              <w:bCs w:val="0"/>
              <w:sz w:val="32"/>
              <w:szCs w:val="32"/>
            </w:rPr>
          </w:pPr>
          <w:r w:rsidRPr="000D6786">
            <w:rPr>
              <w:rFonts w:cs="Times New Roman"/>
              <w:sz w:val="32"/>
              <w:szCs w:val="32"/>
            </w:rPr>
            <w:t>KEMENTERIAN PENDIDIKAN KEBUDAYAAN RISET DAN TEKNOLOGI</w:t>
          </w:r>
        </w:p>
        <w:p w14:paraId="32483A2F" w14:textId="77777777" w:rsidR="000D6786" w:rsidRPr="000D6786" w:rsidRDefault="000D6786" w:rsidP="000D6786">
          <w:pPr>
            <w:pStyle w:val="Heading2"/>
            <w:numPr>
              <w:ilvl w:val="0"/>
              <w:numId w:val="0"/>
            </w:numPr>
            <w:spacing w:after="0" w:line="240" w:lineRule="auto"/>
            <w:jc w:val="center"/>
            <w:outlineLvl w:val="1"/>
            <w:rPr>
              <w:rFonts w:cs="Times New Roman"/>
              <w:bCs w:val="0"/>
              <w:sz w:val="28"/>
              <w:szCs w:val="28"/>
            </w:rPr>
          </w:pPr>
          <w:r w:rsidRPr="000D6786">
            <w:rPr>
              <w:rFonts w:cs="Times New Roman"/>
              <w:sz w:val="28"/>
              <w:szCs w:val="28"/>
            </w:rPr>
            <w:t>UNIVERSITAS JENDERAL SOEDIRMAN</w:t>
          </w:r>
        </w:p>
        <w:p w14:paraId="17ECFC76" w14:textId="77777777" w:rsidR="000D6786" w:rsidRPr="000D6786" w:rsidRDefault="000D6786" w:rsidP="000D6786">
          <w:pPr>
            <w:pStyle w:val="Heading1"/>
            <w:numPr>
              <w:ilvl w:val="0"/>
              <w:numId w:val="0"/>
            </w:numPr>
            <w:spacing w:line="240" w:lineRule="auto"/>
            <w:outlineLvl w:val="0"/>
            <w:rPr>
              <w:rFonts w:cs="Times New Roman"/>
              <w:b w:val="0"/>
              <w:bCs w:val="0"/>
              <w:caps/>
              <w:kern w:val="24"/>
              <w:sz w:val="28"/>
            </w:rPr>
          </w:pPr>
          <w:r w:rsidRPr="000D6786">
            <w:rPr>
              <w:rFonts w:cs="Times New Roman"/>
              <w:b w:val="0"/>
              <w:bCs w:val="0"/>
              <w:caps/>
              <w:kern w:val="24"/>
              <w:sz w:val="28"/>
            </w:rPr>
            <w:t>Fakultas Perikanan dan Kelautan</w:t>
          </w:r>
        </w:p>
        <w:p w14:paraId="799DF71B" w14:textId="77777777" w:rsidR="000D6786" w:rsidRPr="00E471D6" w:rsidRDefault="000D6786" w:rsidP="000D6786">
          <w:pPr>
            <w:ind w:left="33"/>
            <w:jc w:val="center"/>
            <w:rPr>
              <w:i/>
              <w:iCs/>
              <w:sz w:val="18"/>
              <w:lang w:val="fi-FI"/>
            </w:rPr>
          </w:pPr>
          <w:r w:rsidRPr="00E471D6">
            <w:rPr>
              <w:i/>
              <w:iCs/>
              <w:sz w:val="18"/>
              <w:lang w:val="fi-FI"/>
            </w:rPr>
            <w:t>Jalan dr. Suparno Komp. GOR Susilo Sudarman Karangwangkal Purwokerto</w:t>
          </w:r>
        </w:p>
        <w:p w14:paraId="70009B1F" w14:textId="3C1DC883" w:rsidR="000D6786" w:rsidRDefault="000D6786" w:rsidP="000D6786">
          <w:pPr>
            <w:pStyle w:val="Heading2"/>
            <w:numPr>
              <w:ilvl w:val="0"/>
              <w:numId w:val="0"/>
            </w:numPr>
            <w:spacing w:after="0" w:line="240" w:lineRule="auto"/>
            <w:jc w:val="center"/>
            <w:outlineLvl w:val="1"/>
            <w:rPr>
              <w:rFonts w:cs="Times New Roman"/>
              <w:sz w:val="32"/>
              <w:szCs w:val="32"/>
            </w:rPr>
          </w:pPr>
          <w:r w:rsidRPr="00E471D6">
            <w:rPr>
              <w:i/>
              <w:iCs/>
              <w:sz w:val="18"/>
              <w:szCs w:val="20"/>
            </w:rPr>
            <w:t>Telp. &amp; Fax. (0281) 642360 &amp; 7607433 Website : fpik.unsoed.ac.id</w:t>
          </w:r>
        </w:p>
      </w:tc>
    </w:tr>
  </w:tbl>
  <w:p w14:paraId="2F9D5647" w14:textId="2A5C56DB" w:rsidR="0058774D" w:rsidRPr="000D6786" w:rsidRDefault="0058774D" w:rsidP="000D6786">
    <w:pPr>
      <w:pStyle w:val="Header"/>
      <w:jc w:val="center"/>
      <w:rPr>
        <w:sz w:val="8"/>
        <w:szCs w:val="6"/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8548BA"/>
    <w:multiLevelType w:val="multilevel"/>
    <w:tmpl w:val="1FA0A508"/>
    <w:lvl w:ilvl="0">
      <w:start w:val="1"/>
      <w:numFmt w:val="decimal"/>
      <w:pStyle w:val="Heading1"/>
      <w:lvlText w:val="BAB %1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3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80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87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5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02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40" w:hanging="1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NDM3sDQxMbQE8pR0lIJTi4sz8/NACsxqAQhxAvMsAAAA"/>
  </w:docVars>
  <w:rsids>
    <w:rsidRoot w:val="00BE5A46"/>
    <w:rsid w:val="0000036E"/>
    <w:rsid w:val="00007478"/>
    <w:rsid w:val="0000777D"/>
    <w:rsid w:val="000176C9"/>
    <w:rsid w:val="000208DE"/>
    <w:rsid w:val="00025E97"/>
    <w:rsid w:val="0002778B"/>
    <w:rsid w:val="00034567"/>
    <w:rsid w:val="00034ABC"/>
    <w:rsid w:val="000436A7"/>
    <w:rsid w:val="00046888"/>
    <w:rsid w:val="00047DC8"/>
    <w:rsid w:val="00050E13"/>
    <w:rsid w:val="0005443C"/>
    <w:rsid w:val="00054BEA"/>
    <w:rsid w:val="00057173"/>
    <w:rsid w:val="00057256"/>
    <w:rsid w:val="00060573"/>
    <w:rsid w:val="00062D25"/>
    <w:rsid w:val="00063BB3"/>
    <w:rsid w:val="00063E6C"/>
    <w:rsid w:val="00065AA3"/>
    <w:rsid w:val="000669BC"/>
    <w:rsid w:val="000673E2"/>
    <w:rsid w:val="000678E9"/>
    <w:rsid w:val="000743E3"/>
    <w:rsid w:val="000745CC"/>
    <w:rsid w:val="00081A87"/>
    <w:rsid w:val="0008447C"/>
    <w:rsid w:val="000866F9"/>
    <w:rsid w:val="000A0F72"/>
    <w:rsid w:val="000A4080"/>
    <w:rsid w:val="000A5149"/>
    <w:rsid w:val="000A7506"/>
    <w:rsid w:val="000A7E0C"/>
    <w:rsid w:val="000B268C"/>
    <w:rsid w:val="000C311F"/>
    <w:rsid w:val="000D465A"/>
    <w:rsid w:val="000D6786"/>
    <w:rsid w:val="000D6A95"/>
    <w:rsid w:val="000D7CF4"/>
    <w:rsid w:val="000E69BA"/>
    <w:rsid w:val="000F3A00"/>
    <w:rsid w:val="00102E8C"/>
    <w:rsid w:val="00112385"/>
    <w:rsid w:val="00113121"/>
    <w:rsid w:val="001138AC"/>
    <w:rsid w:val="00121C70"/>
    <w:rsid w:val="00134B3A"/>
    <w:rsid w:val="00136D0C"/>
    <w:rsid w:val="00137993"/>
    <w:rsid w:val="00141C93"/>
    <w:rsid w:val="0014492B"/>
    <w:rsid w:val="001449AA"/>
    <w:rsid w:val="00147B77"/>
    <w:rsid w:val="0015008A"/>
    <w:rsid w:val="00150609"/>
    <w:rsid w:val="00153DAC"/>
    <w:rsid w:val="00154120"/>
    <w:rsid w:val="0016238D"/>
    <w:rsid w:val="00167986"/>
    <w:rsid w:val="00170A06"/>
    <w:rsid w:val="0017539A"/>
    <w:rsid w:val="001758B7"/>
    <w:rsid w:val="001805F0"/>
    <w:rsid w:val="0019079D"/>
    <w:rsid w:val="00193D5B"/>
    <w:rsid w:val="001941B5"/>
    <w:rsid w:val="001A14AB"/>
    <w:rsid w:val="001A165F"/>
    <w:rsid w:val="001A21F4"/>
    <w:rsid w:val="001A2FC3"/>
    <w:rsid w:val="001A4E5A"/>
    <w:rsid w:val="001A5B67"/>
    <w:rsid w:val="001B2D08"/>
    <w:rsid w:val="001B40A0"/>
    <w:rsid w:val="001B73D8"/>
    <w:rsid w:val="001B7EA0"/>
    <w:rsid w:val="001C1806"/>
    <w:rsid w:val="001C5508"/>
    <w:rsid w:val="001C645E"/>
    <w:rsid w:val="001E0298"/>
    <w:rsid w:val="001E07B4"/>
    <w:rsid w:val="001E3E3B"/>
    <w:rsid w:val="001F1A8C"/>
    <w:rsid w:val="001F725F"/>
    <w:rsid w:val="001F79C0"/>
    <w:rsid w:val="00206343"/>
    <w:rsid w:val="00210B67"/>
    <w:rsid w:val="00211D33"/>
    <w:rsid w:val="0021261F"/>
    <w:rsid w:val="00215A49"/>
    <w:rsid w:val="002235F2"/>
    <w:rsid w:val="00224B5B"/>
    <w:rsid w:val="00225923"/>
    <w:rsid w:val="002266F3"/>
    <w:rsid w:val="002269B2"/>
    <w:rsid w:val="00227DB2"/>
    <w:rsid w:val="002328CC"/>
    <w:rsid w:val="00232BD6"/>
    <w:rsid w:val="00232E52"/>
    <w:rsid w:val="002333F0"/>
    <w:rsid w:val="00234ABE"/>
    <w:rsid w:val="00241CF8"/>
    <w:rsid w:val="00243400"/>
    <w:rsid w:val="00243B44"/>
    <w:rsid w:val="0024531A"/>
    <w:rsid w:val="00245D9D"/>
    <w:rsid w:val="00250111"/>
    <w:rsid w:val="0025180B"/>
    <w:rsid w:val="00252701"/>
    <w:rsid w:val="00252EE3"/>
    <w:rsid w:val="00262430"/>
    <w:rsid w:val="002702A4"/>
    <w:rsid w:val="00270BC9"/>
    <w:rsid w:val="002772DC"/>
    <w:rsid w:val="00281F9D"/>
    <w:rsid w:val="00285E11"/>
    <w:rsid w:val="00290580"/>
    <w:rsid w:val="002929E2"/>
    <w:rsid w:val="00296666"/>
    <w:rsid w:val="002A1EEB"/>
    <w:rsid w:val="002A2AF7"/>
    <w:rsid w:val="002A5DDB"/>
    <w:rsid w:val="002B04DB"/>
    <w:rsid w:val="002B3408"/>
    <w:rsid w:val="002C34CC"/>
    <w:rsid w:val="002C58BA"/>
    <w:rsid w:val="002C6B05"/>
    <w:rsid w:val="002D0479"/>
    <w:rsid w:val="002D23ED"/>
    <w:rsid w:val="002D5D48"/>
    <w:rsid w:val="002D68FE"/>
    <w:rsid w:val="002E0BE1"/>
    <w:rsid w:val="002E4D2A"/>
    <w:rsid w:val="002E6BF2"/>
    <w:rsid w:val="002E6D1C"/>
    <w:rsid w:val="002E7944"/>
    <w:rsid w:val="002E7CA0"/>
    <w:rsid w:val="002F2E8F"/>
    <w:rsid w:val="002F40CB"/>
    <w:rsid w:val="0030033A"/>
    <w:rsid w:val="00300352"/>
    <w:rsid w:val="00300592"/>
    <w:rsid w:val="00302253"/>
    <w:rsid w:val="0030231D"/>
    <w:rsid w:val="003078DB"/>
    <w:rsid w:val="00310928"/>
    <w:rsid w:val="00311647"/>
    <w:rsid w:val="003161AC"/>
    <w:rsid w:val="00321281"/>
    <w:rsid w:val="00321322"/>
    <w:rsid w:val="003242AE"/>
    <w:rsid w:val="003263F9"/>
    <w:rsid w:val="00331D4B"/>
    <w:rsid w:val="00341114"/>
    <w:rsid w:val="003418C7"/>
    <w:rsid w:val="00346391"/>
    <w:rsid w:val="00350AE7"/>
    <w:rsid w:val="00351C66"/>
    <w:rsid w:val="00353C7C"/>
    <w:rsid w:val="00355943"/>
    <w:rsid w:val="0035663D"/>
    <w:rsid w:val="00356E06"/>
    <w:rsid w:val="003620A8"/>
    <w:rsid w:val="00364A07"/>
    <w:rsid w:val="00372283"/>
    <w:rsid w:val="00374D6C"/>
    <w:rsid w:val="003755CB"/>
    <w:rsid w:val="00375784"/>
    <w:rsid w:val="003765E5"/>
    <w:rsid w:val="003806B8"/>
    <w:rsid w:val="00380814"/>
    <w:rsid w:val="0038095C"/>
    <w:rsid w:val="00380E92"/>
    <w:rsid w:val="003817AD"/>
    <w:rsid w:val="00387F6C"/>
    <w:rsid w:val="00392540"/>
    <w:rsid w:val="003931D6"/>
    <w:rsid w:val="00393A87"/>
    <w:rsid w:val="00393C0D"/>
    <w:rsid w:val="003942A9"/>
    <w:rsid w:val="00396C02"/>
    <w:rsid w:val="0039714C"/>
    <w:rsid w:val="003A0EB6"/>
    <w:rsid w:val="003A12ED"/>
    <w:rsid w:val="003A4788"/>
    <w:rsid w:val="003B0FAB"/>
    <w:rsid w:val="003B14BA"/>
    <w:rsid w:val="003B3997"/>
    <w:rsid w:val="003B4503"/>
    <w:rsid w:val="003B536D"/>
    <w:rsid w:val="003B5990"/>
    <w:rsid w:val="003B6168"/>
    <w:rsid w:val="003B7FB2"/>
    <w:rsid w:val="003C4B83"/>
    <w:rsid w:val="003D41FD"/>
    <w:rsid w:val="003D5B5D"/>
    <w:rsid w:val="003D5FDC"/>
    <w:rsid w:val="003E1072"/>
    <w:rsid w:val="003E2B18"/>
    <w:rsid w:val="003E2BC5"/>
    <w:rsid w:val="003E2F21"/>
    <w:rsid w:val="003E4B0A"/>
    <w:rsid w:val="003F34AC"/>
    <w:rsid w:val="003F4FA3"/>
    <w:rsid w:val="003F6F29"/>
    <w:rsid w:val="00400787"/>
    <w:rsid w:val="00402CED"/>
    <w:rsid w:val="00402FB2"/>
    <w:rsid w:val="00403A1C"/>
    <w:rsid w:val="00410F89"/>
    <w:rsid w:val="00412968"/>
    <w:rsid w:val="004130D3"/>
    <w:rsid w:val="00420224"/>
    <w:rsid w:val="00421365"/>
    <w:rsid w:val="0042244A"/>
    <w:rsid w:val="00423E56"/>
    <w:rsid w:val="0042578E"/>
    <w:rsid w:val="00426794"/>
    <w:rsid w:val="00432C07"/>
    <w:rsid w:val="00440F14"/>
    <w:rsid w:val="0044681F"/>
    <w:rsid w:val="00451E10"/>
    <w:rsid w:val="00451FD9"/>
    <w:rsid w:val="0045286F"/>
    <w:rsid w:val="00452D5B"/>
    <w:rsid w:val="00454549"/>
    <w:rsid w:val="00455D38"/>
    <w:rsid w:val="00461A51"/>
    <w:rsid w:val="00464356"/>
    <w:rsid w:val="0046441A"/>
    <w:rsid w:val="004678D3"/>
    <w:rsid w:val="00467D25"/>
    <w:rsid w:val="00472242"/>
    <w:rsid w:val="0047258D"/>
    <w:rsid w:val="00473A27"/>
    <w:rsid w:val="0047433B"/>
    <w:rsid w:val="004849F0"/>
    <w:rsid w:val="004854EB"/>
    <w:rsid w:val="004855F5"/>
    <w:rsid w:val="0049573C"/>
    <w:rsid w:val="004A0306"/>
    <w:rsid w:val="004A18AC"/>
    <w:rsid w:val="004A2217"/>
    <w:rsid w:val="004A36BC"/>
    <w:rsid w:val="004A3F71"/>
    <w:rsid w:val="004A4BBD"/>
    <w:rsid w:val="004A565B"/>
    <w:rsid w:val="004B19EF"/>
    <w:rsid w:val="004B4D26"/>
    <w:rsid w:val="004B596B"/>
    <w:rsid w:val="004C21D0"/>
    <w:rsid w:val="004C32B0"/>
    <w:rsid w:val="004C73FC"/>
    <w:rsid w:val="004C7B30"/>
    <w:rsid w:val="004D06F4"/>
    <w:rsid w:val="004D2A63"/>
    <w:rsid w:val="004D744A"/>
    <w:rsid w:val="004D7E41"/>
    <w:rsid w:val="004E2889"/>
    <w:rsid w:val="004E5EDB"/>
    <w:rsid w:val="004E643B"/>
    <w:rsid w:val="004F3FA7"/>
    <w:rsid w:val="004F4229"/>
    <w:rsid w:val="004F4AE0"/>
    <w:rsid w:val="004F61B4"/>
    <w:rsid w:val="004F7FBF"/>
    <w:rsid w:val="005005EA"/>
    <w:rsid w:val="00505382"/>
    <w:rsid w:val="00511151"/>
    <w:rsid w:val="005136E8"/>
    <w:rsid w:val="0051631F"/>
    <w:rsid w:val="00523241"/>
    <w:rsid w:val="0052448E"/>
    <w:rsid w:val="0052641B"/>
    <w:rsid w:val="00530FC1"/>
    <w:rsid w:val="005324EE"/>
    <w:rsid w:val="00542092"/>
    <w:rsid w:val="00545A0C"/>
    <w:rsid w:val="00557113"/>
    <w:rsid w:val="0056650F"/>
    <w:rsid w:val="00566790"/>
    <w:rsid w:val="00570F22"/>
    <w:rsid w:val="005714E9"/>
    <w:rsid w:val="0058115C"/>
    <w:rsid w:val="0058141F"/>
    <w:rsid w:val="005833C0"/>
    <w:rsid w:val="00584F90"/>
    <w:rsid w:val="005865DB"/>
    <w:rsid w:val="0058774D"/>
    <w:rsid w:val="0058785E"/>
    <w:rsid w:val="00587A6A"/>
    <w:rsid w:val="005909E8"/>
    <w:rsid w:val="00590EF0"/>
    <w:rsid w:val="005950EF"/>
    <w:rsid w:val="005A14DB"/>
    <w:rsid w:val="005A4DD9"/>
    <w:rsid w:val="005B030D"/>
    <w:rsid w:val="005B21EF"/>
    <w:rsid w:val="005B2273"/>
    <w:rsid w:val="005B4CC8"/>
    <w:rsid w:val="005B62A0"/>
    <w:rsid w:val="005B653D"/>
    <w:rsid w:val="005B68A2"/>
    <w:rsid w:val="005D0511"/>
    <w:rsid w:val="005D260E"/>
    <w:rsid w:val="005D6551"/>
    <w:rsid w:val="005D6584"/>
    <w:rsid w:val="005D75C8"/>
    <w:rsid w:val="005E3FBE"/>
    <w:rsid w:val="005E4586"/>
    <w:rsid w:val="005E4A6D"/>
    <w:rsid w:val="005E64FE"/>
    <w:rsid w:val="005E72D1"/>
    <w:rsid w:val="005F2F98"/>
    <w:rsid w:val="005F35E4"/>
    <w:rsid w:val="005F4174"/>
    <w:rsid w:val="005F6208"/>
    <w:rsid w:val="005F628A"/>
    <w:rsid w:val="00605438"/>
    <w:rsid w:val="006056A3"/>
    <w:rsid w:val="00611209"/>
    <w:rsid w:val="00612241"/>
    <w:rsid w:val="0061240A"/>
    <w:rsid w:val="00617A25"/>
    <w:rsid w:val="00621500"/>
    <w:rsid w:val="00622C5E"/>
    <w:rsid w:val="00622D6C"/>
    <w:rsid w:val="00624BCB"/>
    <w:rsid w:val="00631983"/>
    <w:rsid w:val="00635F2B"/>
    <w:rsid w:val="00641E89"/>
    <w:rsid w:val="0065639C"/>
    <w:rsid w:val="006614DD"/>
    <w:rsid w:val="00661961"/>
    <w:rsid w:val="006635DB"/>
    <w:rsid w:val="00667AF3"/>
    <w:rsid w:val="00673E60"/>
    <w:rsid w:val="006741A8"/>
    <w:rsid w:val="00680544"/>
    <w:rsid w:val="006847BE"/>
    <w:rsid w:val="00686401"/>
    <w:rsid w:val="00693774"/>
    <w:rsid w:val="00693819"/>
    <w:rsid w:val="0069496F"/>
    <w:rsid w:val="00694A81"/>
    <w:rsid w:val="00696CD1"/>
    <w:rsid w:val="006A06AD"/>
    <w:rsid w:val="006A57D7"/>
    <w:rsid w:val="006A69ED"/>
    <w:rsid w:val="006A6A04"/>
    <w:rsid w:val="006B22F6"/>
    <w:rsid w:val="006B230D"/>
    <w:rsid w:val="006B3AAB"/>
    <w:rsid w:val="006C511B"/>
    <w:rsid w:val="006C5617"/>
    <w:rsid w:val="006C5B69"/>
    <w:rsid w:val="006C6F72"/>
    <w:rsid w:val="006D08F4"/>
    <w:rsid w:val="006D1C9E"/>
    <w:rsid w:val="006D24A8"/>
    <w:rsid w:val="006D2FD2"/>
    <w:rsid w:val="006D773F"/>
    <w:rsid w:val="006E1110"/>
    <w:rsid w:val="006E1715"/>
    <w:rsid w:val="006E53E0"/>
    <w:rsid w:val="006F0AAA"/>
    <w:rsid w:val="006F321E"/>
    <w:rsid w:val="00701A4B"/>
    <w:rsid w:val="00702AF7"/>
    <w:rsid w:val="007038A2"/>
    <w:rsid w:val="00704FF5"/>
    <w:rsid w:val="00710808"/>
    <w:rsid w:val="00711AC4"/>
    <w:rsid w:val="00712521"/>
    <w:rsid w:val="007154A0"/>
    <w:rsid w:val="00721DE7"/>
    <w:rsid w:val="00723DA5"/>
    <w:rsid w:val="00727344"/>
    <w:rsid w:val="0072791B"/>
    <w:rsid w:val="00727E2E"/>
    <w:rsid w:val="00730EF9"/>
    <w:rsid w:val="007510C3"/>
    <w:rsid w:val="00760463"/>
    <w:rsid w:val="0076157F"/>
    <w:rsid w:val="00761917"/>
    <w:rsid w:val="007655B2"/>
    <w:rsid w:val="00767A26"/>
    <w:rsid w:val="00780DD4"/>
    <w:rsid w:val="00782F64"/>
    <w:rsid w:val="00795B92"/>
    <w:rsid w:val="007A1560"/>
    <w:rsid w:val="007A27F3"/>
    <w:rsid w:val="007A41AA"/>
    <w:rsid w:val="007A5108"/>
    <w:rsid w:val="007A54BA"/>
    <w:rsid w:val="007A7519"/>
    <w:rsid w:val="007B1C99"/>
    <w:rsid w:val="007B4D8C"/>
    <w:rsid w:val="007B6DDC"/>
    <w:rsid w:val="007B7EE9"/>
    <w:rsid w:val="007C1FE0"/>
    <w:rsid w:val="007D09C7"/>
    <w:rsid w:val="007D0AF3"/>
    <w:rsid w:val="007D1492"/>
    <w:rsid w:val="007D1937"/>
    <w:rsid w:val="007D1F3A"/>
    <w:rsid w:val="007D3CD3"/>
    <w:rsid w:val="007D456C"/>
    <w:rsid w:val="007D6343"/>
    <w:rsid w:val="007D6F5C"/>
    <w:rsid w:val="007E153A"/>
    <w:rsid w:val="007E28A6"/>
    <w:rsid w:val="007E33A3"/>
    <w:rsid w:val="007E5B77"/>
    <w:rsid w:val="007E7F45"/>
    <w:rsid w:val="007F342C"/>
    <w:rsid w:val="008004AA"/>
    <w:rsid w:val="0081703F"/>
    <w:rsid w:val="00824B52"/>
    <w:rsid w:val="00825A1E"/>
    <w:rsid w:val="00826FC7"/>
    <w:rsid w:val="0083315B"/>
    <w:rsid w:val="00833CCE"/>
    <w:rsid w:val="008347B6"/>
    <w:rsid w:val="008412C4"/>
    <w:rsid w:val="00845067"/>
    <w:rsid w:val="00846E67"/>
    <w:rsid w:val="00850B80"/>
    <w:rsid w:val="00852CD0"/>
    <w:rsid w:val="00856364"/>
    <w:rsid w:val="00860F16"/>
    <w:rsid w:val="0086374A"/>
    <w:rsid w:val="00865D77"/>
    <w:rsid w:val="008662A2"/>
    <w:rsid w:val="0087006F"/>
    <w:rsid w:val="00872FED"/>
    <w:rsid w:val="00874FCC"/>
    <w:rsid w:val="00876B05"/>
    <w:rsid w:val="008814EF"/>
    <w:rsid w:val="00881519"/>
    <w:rsid w:val="008851CF"/>
    <w:rsid w:val="0088684C"/>
    <w:rsid w:val="00890937"/>
    <w:rsid w:val="00890AEF"/>
    <w:rsid w:val="00890D58"/>
    <w:rsid w:val="0089396B"/>
    <w:rsid w:val="008A532D"/>
    <w:rsid w:val="008A5C32"/>
    <w:rsid w:val="008B0A1D"/>
    <w:rsid w:val="008B114F"/>
    <w:rsid w:val="008B3750"/>
    <w:rsid w:val="008B3E65"/>
    <w:rsid w:val="008B412E"/>
    <w:rsid w:val="008B49BB"/>
    <w:rsid w:val="008B4B38"/>
    <w:rsid w:val="008B6533"/>
    <w:rsid w:val="008B67E9"/>
    <w:rsid w:val="008C750E"/>
    <w:rsid w:val="008C79F9"/>
    <w:rsid w:val="008D1D2F"/>
    <w:rsid w:val="008D23A2"/>
    <w:rsid w:val="008D350F"/>
    <w:rsid w:val="008D5309"/>
    <w:rsid w:val="008D70A3"/>
    <w:rsid w:val="008D75C3"/>
    <w:rsid w:val="008F180C"/>
    <w:rsid w:val="008F191C"/>
    <w:rsid w:val="008F3E43"/>
    <w:rsid w:val="009112E9"/>
    <w:rsid w:val="0091339E"/>
    <w:rsid w:val="009144EF"/>
    <w:rsid w:val="009260C5"/>
    <w:rsid w:val="00926FB6"/>
    <w:rsid w:val="0093069C"/>
    <w:rsid w:val="00930C9E"/>
    <w:rsid w:val="009318E1"/>
    <w:rsid w:val="00933133"/>
    <w:rsid w:val="00933272"/>
    <w:rsid w:val="00944880"/>
    <w:rsid w:val="00950DEE"/>
    <w:rsid w:val="00952C88"/>
    <w:rsid w:val="00957E46"/>
    <w:rsid w:val="00960D5A"/>
    <w:rsid w:val="00962280"/>
    <w:rsid w:val="00965F2E"/>
    <w:rsid w:val="00967261"/>
    <w:rsid w:val="00970E1D"/>
    <w:rsid w:val="00981663"/>
    <w:rsid w:val="00983320"/>
    <w:rsid w:val="0098692E"/>
    <w:rsid w:val="009874B8"/>
    <w:rsid w:val="00991060"/>
    <w:rsid w:val="0099175D"/>
    <w:rsid w:val="00993398"/>
    <w:rsid w:val="009951E1"/>
    <w:rsid w:val="00996C40"/>
    <w:rsid w:val="009A35C2"/>
    <w:rsid w:val="009A4A7A"/>
    <w:rsid w:val="009A77EC"/>
    <w:rsid w:val="009B0089"/>
    <w:rsid w:val="009B173B"/>
    <w:rsid w:val="009B3DE1"/>
    <w:rsid w:val="009B44EB"/>
    <w:rsid w:val="009C3D66"/>
    <w:rsid w:val="009D02A0"/>
    <w:rsid w:val="009D2D89"/>
    <w:rsid w:val="009E2054"/>
    <w:rsid w:val="009E2336"/>
    <w:rsid w:val="009E3AFB"/>
    <w:rsid w:val="009F002F"/>
    <w:rsid w:val="009F09D7"/>
    <w:rsid w:val="009F1B8D"/>
    <w:rsid w:val="00A00148"/>
    <w:rsid w:val="00A010B0"/>
    <w:rsid w:val="00A03D24"/>
    <w:rsid w:val="00A049B5"/>
    <w:rsid w:val="00A070BA"/>
    <w:rsid w:val="00A109CD"/>
    <w:rsid w:val="00A1792C"/>
    <w:rsid w:val="00A20891"/>
    <w:rsid w:val="00A220D7"/>
    <w:rsid w:val="00A24C2E"/>
    <w:rsid w:val="00A2601C"/>
    <w:rsid w:val="00A2681D"/>
    <w:rsid w:val="00A279FB"/>
    <w:rsid w:val="00A31534"/>
    <w:rsid w:val="00A32383"/>
    <w:rsid w:val="00A3314C"/>
    <w:rsid w:val="00A40081"/>
    <w:rsid w:val="00A56B2A"/>
    <w:rsid w:val="00A60E7E"/>
    <w:rsid w:val="00A61DA3"/>
    <w:rsid w:val="00A62A84"/>
    <w:rsid w:val="00A70417"/>
    <w:rsid w:val="00A73AF4"/>
    <w:rsid w:val="00A758F6"/>
    <w:rsid w:val="00A76D14"/>
    <w:rsid w:val="00A774DD"/>
    <w:rsid w:val="00A808B1"/>
    <w:rsid w:val="00A81411"/>
    <w:rsid w:val="00A81A1C"/>
    <w:rsid w:val="00A8288B"/>
    <w:rsid w:val="00A82C9D"/>
    <w:rsid w:val="00A86F2E"/>
    <w:rsid w:val="00A870F9"/>
    <w:rsid w:val="00A90409"/>
    <w:rsid w:val="00A91456"/>
    <w:rsid w:val="00AA4A20"/>
    <w:rsid w:val="00AA5130"/>
    <w:rsid w:val="00AA5DCD"/>
    <w:rsid w:val="00AB12E5"/>
    <w:rsid w:val="00AB2998"/>
    <w:rsid w:val="00AB5ED1"/>
    <w:rsid w:val="00AC1D9F"/>
    <w:rsid w:val="00AC5CB2"/>
    <w:rsid w:val="00AD3820"/>
    <w:rsid w:val="00AD4E8C"/>
    <w:rsid w:val="00AD61F4"/>
    <w:rsid w:val="00AE0FD8"/>
    <w:rsid w:val="00AE3A3C"/>
    <w:rsid w:val="00AE5927"/>
    <w:rsid w:val="00AE5ECE"/>
    <w:rsid w:val="00AE63AE"/>
    <w:rsid w:val="00AE6914"/>
    <w:rsid w:val="00AF09E6"/>
    <w:rsid w:val="00AF4B00"/>
    <w:rsid w:val="00AF7B73"/>
    <w:rsid w:val="00B03BAE"/>
    <w:rsid w:val="00B07D00"/>
    <w:rsid w:val="00B13876"/>
    <w:rsid w:val="00B1675B"/>
    <w:rsid w:val="00B17E93"/>
    <w:rsid w:val="00B2016F"/>
    <w:rsid w:val="00B2567E"/>
    <w:rsid w:val="00B25836"/>
    <w:rsid w:val="00B2611B"/>
    <w:rsid w:val="00B26B1C"/>
    <w:rsid w:val="00B27FBF"/>
    <w:rsid w:val="00B3223E"/>
    <w:rsid w:val="00B324E9"/>
    <w:rsid w:val="00B33BDA"/>
    <w:rsid w:val="00B34D1C"/>
    <w:rsid w:val="00B35A46"/>
    <w:rsid w:val="00B36921"/>
    <w:rsid w:val="00B379DC"/>
    <w:rsid w:val="00B40409"/>
    <w:rsid w:val="00B414CA"/>
    <w:rsid w:val="00B43AAA"/>
    <w:rsid w:val="00B46359"/>
    <w:rsid w:val="00B5033F"/>
    <w:rsid w:val="00B523D7"/>
    <w:rsid w:val="00B52DE3"/>
    <w:rsid w:val="00B53163"/>
    <w:rsid w:val="00B549E6"/>
    <w:rsid w:val="00B54B52"/>
    <w:rsid w:val="00B55186"/>
    <w:rsid w:val="00B56E21"/>
    <w:rsid w:val="00B57200"/>
    <w:rsid w:val="00B61C89"/>
    <w:rsid w:val="00B62622"/>
    <w:rsid w:val="00B63916"/>
    <w:rsid w:val="00B64F6F"/>
    <w:rsid w:val="00B65982"/>
    <w:rsid w:val="00B70314"/>
    <w:rsid w:val="00B70C76"/>
    <w:rsid w:val="00B80484"/>
    <w:rsid w:val="00B8118D"/>
    <w:rsid w:val="00B82BC0"/>
    <w:rsid w:val="00B8347A"/>
    <w:rsid w:val="00B856E5"/>
    <w:rsid w:val="00B8764F"/>
    <w:rsid w:val="00B923EC"/>
    <w:rsid w:val="00B94D83"/>
    <w:rsid w:val="00B94E2B"/>
    <w:rsid w:val="00BA2DD8"/>
    <w:rsid w:val="00BB4283"/>
    <w:rsid w:val="00BB466C"/>
    <w:rsid w:val="00BB50B6"/>
    <w:rsid w:val="00BB6470"/>
    <w:rsid w:val="00BC2933"/>
    <w:rsid w:val="00BC2D28"/>
    <w:rsid w:val="00BC556C"/>
    <w:rsid w:val="00BC59FF"/>
    <w:rsid w:val="00BD6BEA"/>
    <w:rsid w:val="00BD7C10"/>
    <w:rsid w:val="00BE0F03"/>
    <w:rsid w:val="00BE3D7C"/>
    <w:rsid w:val="00BE5A46"/>
    <w:rsid w:val="00BF397F"/>
    <w:rsid w:val="00BF3998"/>
    <w:rsid w:val="00BF53C4"/>
    <w:rsid w:val="00BF683F"/>
    <w:rsid w:val="00C00C0C"/>
    <w:rsid w:val="00C03A34"/>
    <w:rsid w:val="00C05320"/>
    <w:rsid w:val="00C104E3"/>
    <w:rsid w:val="00C15C1E"/>
    <w:rsid w:val="00C176EE"/>
    <w:rsid w:val="00C22F0C"/>
    <w:rsid w:val="00C23034"/>
    <w:rsid w:val="00C301DA"/>
    <w:rsid w:val="00C31F68"/>
    <w:rsid w:val="00C32387"/>
    <w:rsid w:val="00C34BB1"/>
    <w:rsid w:val="00C34F81"/>
    <w:rsid w:val="00C36A49"/>
    <w:rsid w:val="00C403A9"/>
    <w:rsid w:val="00C40ACE"/>
    <w:rsid w:val="00C4282E"/>
    <w:rsid w:val="00C42953"/>
    <w:rsid w:val="00C502FC"/>
    <w:rsid w:val="00C51E5B"/>
    <w:rsid w:val="00C531F4"/>
    <w:rsid w:val="00C61AEF"/>
    <w:rsid w:val="00C62185"/>
    <w:rsid w:val="00C705D4"/>
    <w:rsid w:val="00C7074A"/>
    <w:rsid w:val="00C7414C"/>
    <w:rsid w:val="00C77772"/>
    <w:rsid w:val="00C77D07"/>
    <w:rsid w:val="00C86029"/>
    <w:rsid w:val="00C87922"/>
    <w:rsid w:val="00C87F54"/>
    <w:rsid w:val="00C9017C"/>
    <w:rsid w:val="00C90E0F"/>
    <w:rsid w:val="00C917C4"/>
    <w:rsid w:val="00C92F0F"/>
    <w:rsid w:val="00C93A26"/>
    <w:rsid w:val="00CA0873"/>
    <w:rsid w:val="00CA6EFA"/>
    <w:rsid w:val="00CA740F"/>
    <w:rsid w:val="00CA7F5B"/>
    <w:rsid w:val="00CB2534"/>
    <w:rsid w:val="00CB43C8"/>
    <w:rsid w:val="00CB44DA"/>
    <w:rsid w:val="00CB52C4"/>
    <w:rsid w:val="00CD2AAF"/>
    <w:rsid w:val="00CD33F5"/>
    <w:rsid w:val="00CD39D7"/>
    <w:rsid w:val="00CE0F45"/>
    <w:rsid w:val="00CE17FF"/>
    <w:rsid w:val="00CE3717"/>
    <w:rsid w:val="00CE417C"/>
    <w:rsid w:val="00CE78B6"/>
    <w:rsid w:val="00CF02A2"/>
    <w:rsid w:val="00CF2D97"/>
    <w:rsid w:val="00CF7365"/>
    <w:rsid w:val="00D04CE8"/>
    <w:rsid w:val="00D066F2"/>
    <w:rsid w:val="00D07453"/>
    <w:rsid w:val="00D10A04"/>
    <w:rsid w:val="00D17FED"/>
    <w:rsid w:val="00D202CD"/>
    <w:rsid w:val="00D30332"/>
    <w:rsid w:val="00D32CDD"/>
    <w:rsid w:val="00D37E8F"/>
    <w:rsid w:val="00D42CF7"/>
    <w:rsid w:val="00D45ACD"/>
    <w:rsid w:val="00D460FA"/>
    <w:rsid w:val="00D47CF9"/>
    <w:rsid w:val="00D60F79"/>
    <w:rsid w:val="00D631F2"/>
    <w:rsid w:val="00D70C79"/>
    <w:rsid w:val="00D71815"/>
    <w:rsid w:val="00D726B8"/>
    <w:rsid w:val="00D77732"/>
    <w:rsid w:val="00D81D1F"/>
    <w:rsid w:val="00D8344B"/>
    <w:rsid w:val="00D857A6"/>
    <w:rsid w:val="00D8631B"/>
    <w:rsid w:val="00D86440"/>
    <w:rsid w:val="00D86477"/>
    <w:rsid w:val="00D86B05"/>
    <w:rsid w:val="00D90574"/>
    <w:rsid w:val="00D90B6D"/>
    <w:rsid w:val="00D935BD"/>
    <w:rsid w:val="00D95263"/>
    <w:rsid w:val="00DA4E1E"/>
    <w:rsid w:val="00DA5EB2"/>
    <w:rsid w:val="00DA6987"/>
    <w:rsid w:val="00DB4B4E"/>
    <w:rsid w:val="00DC318C"/>
    <w:rsid w:val="00DC4496"/>
    <w:rsid w:val="00DC4537"/>
    <w:rsid w:val="00DD4ED1"/>
    <w:rsid w:val="00DE00A7"/>
    <w:rsid w:val="00DE026F"/>
    <w:rsid w:val="00DE0424"/>
    <w:rsid w:val="00DE43DB"/>
    <w:rsid w:val="00DE5F37"/>
    <w:rsid w:val="00DE6F85"/>
    <w:rsid w:val="00DF3B0C"/>
    <w:rsid w:val="00DF4C24"/>
    <w:rsid w:val="00DF7724"/>
    <w:rsid w:val="00DF7CC1"/>
    <w:rsid w:val="00E014CE"/>
    <w:rsid w:val="00E01D71"/>
    <w:rsid w:val="00E115FF"/>
    <w:rsid w:val="00E17B72"/>
    <w:rsid w:val="00E202C5"/>
    <w:rsid w:val="00E254FE"/>
    <w:rsid w:val="00E25BC6"/>
    <w:rsid w:val="00E275A5"/>
    <w:rsid w:val="00E27F66"/>
    <w:rsid w:val="00E3789C"/>
    <w:rsid w:val="00E40B16"/>
    <w:rsid w:val="00E476DD"/>
    <w:rsid w:val="00E51124"/>
    <w:rsid w:val="00E53FA1"/>
    <w:rsid w:val="00E54545"/>
    <w:rsid w:val="00E56F59"/>
    <w:rsid w:val="00E57DA3"/>
    <w:rsid w:val="00E61E3C"/>
    <w:rsid w:val="00E672DD"/>
    <w:rsid w:val="00E67871"/>
    <w:rsid w:val="00E67E9B"/>
    <w:rsid w:val="00E72EC0"/>
    <w:rsid w:val="00E7606A"/>
    <w:rsid w:val="00E7775D"/>
    <w:rsid w:val="00E812FA"/>
    <w:rsid w:val="00E843C8"/>
    <w:rsid w:val="00E85278"/>
    <w:rsid w:val="00E96F66"/>
    <w:rsid w:val="00EA234D"/>
    <w:rsid w:val="00EA5BB3"/>
    <w:rsid w:val="00EA6F56"/>
    <w:rsid w:val="00EB116D"/>
    <w:rsid w:val="00EB220E"/>
    <w:rsid w:val="00EB3673"/>
    <w:rsid w:val="00EB45C3"/>
    <w:rsid w:val="00EB5569"/>
    <w:rsid w:val="00EB6014"/>
    <w:rsid w:val="00EB745A"/>
    <w:rsid w:val="00ED0BDD"/>
    <w:rsid w:val="00ED2D04"/>
    <w:rsid w:val="00ED4AF3"/>
    <w:rsid w:val="00EE776E"/>
    <w:rsid w:val="00F0033B"/>
    <w:rsid w:val="00F05B3B"/>
    <w:rsid w:val="00F06498"/>
    <w:rsid w:val="00F0672B"/>
    <w:rsid w:val="00F06DC7"/>
    <w:rsid w:val="00F07B90"/>
    <w:rsid w:val="00F13C36"/>
    <w:rsid w:val="00F16CC9"/>
    <w:rsid w:val="00F16E5C"/>
    <w:rsid w:val="00F25DF5"/>
    <w:rsid w:val="00F26365"/>
    <w:rsid w:val="00F270F4"/>
    <w:rsid w:val="00F30126"/>
    <w:rsid w:val="00F30CFC"/>
    <w:rsid w:val="00F31128"/>
    <w:rsid w:val="00F345A6"/>
    <w:rsid w:val="00F345F0"/>
    <w:rsid w:val="00F350F7"/>
    <w:rsid w:val="00F44768"/>
    <w:rsid w:val="00F4662F"/>
    <w:rsid w:val="00F4711D"/>
    <w:rsid w:val="00F5082E"/>
    <w:rsid w:val="00F51CF6"/>
    <w:rsid w:val="00F52D31"/>
    <w:rsid w:val="00F555B9"/>
    <w:rsid w:val="00F60D2B"/>
    <w:rsid w:val="00F62822"/>
    <w:rsid w:val="00F633B4"/>
    <w:rsid w:val="00F6499C"/>
    <w:rsid w:val="00F71AEC"/>
    <w:rsid w:val="00F71CCD"/>
    <w:rsid w:val="00F72194"/>
    <w:rsid w:val="00F76201"/>
    <w:rsid w:val="00F76FCB"/>
    <w:rsid w:val="00F87216"/>
    <w:rsid w:val="00F87582"/>
    <w:rsid w:val="00F876BB"/>
    <w:rsid w:val="00F9075A"/>
    <w:rsid w:val="00F918EA"/>
    <w:rsid w:val="00F92AA9"/>
    <w:rsid w:val="00F9512C"/>
    <w:rsid w:val="00FA21D1"/>
    <w:rsid w:val="00FA2A8A"/>
    <w:rsid w:val="00FA65EB"/>
    <w:rsid w:val="00FB1709"/>
    <w:rsid w:val="00FB60A0"/>
    <w:rsid w:val="00FC3BC2"/>
    <w:rsid w:val="00FC6F06"/>
    <w:rsid w:val="00FE00DE"/>
    <w:rsid w:val="00FE10E7"/>
    <w:rsid w:val="00FE12CD"/>
    <w:rsid w:val="00FE254E"/>
    <w:rsid w:val="00FE2CD4"/>
    <w:rsid w:val="00FE4590"/>
    <w:rsid w:val="00FE4790"/>
    <w:rsid w:val="00FF5B9F"/>
    <w:rsid w:val="00FF6D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B024F9"/>
  <w15:docId w15:val="{A07E6D2D-8BA1-42F3-9648-04223ED98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A46"/>
    <w:pPr>
      <w:spacing w:after="0" w:line="240" w:lineRule="auto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A46"/>
    <w:pPr>
      <w:keepNext/>
      <w:keepLines/>
      <w:numPr>
        <w:numId w:val="1"/>
      </w:numPr>
      <w:spacing w:line="360" w:lineRule="auto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E5A46"/>
    <w:pPr>
      <w:keepNext/>
      <w:keepLines/>
      <w:numPr>
        <w:ilvl w:val="1"/>
        <w:numId w:val="1"/>
      </w:numPr>
      <w:tabs>
        <w:tab w:val="left" w:pos="680"/>
      </w:tabs>
      <w:spacing w:after="100" w:line="360" w:lineRule="auto"/>
      <w:jc w:val="both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qFormat/>
    <w:rsid w:val="00BE5A46"/>
    <w:pPr>
      <w:keepNext/>
      <w:numPr>
        <w:ilvl w:val="2"/>
        <w:numId w:val="1"/>
      </w:numPr>
      <w:spacing w:line="360" w:lineRule="auto"/>
      <w:outlineLvl w:val="2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E5A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5A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A46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BE5A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A46"/>
    <w:rPr>
      <w:rFonts w:ascii="Times New Roman" w:hAnsi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5A46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BE5A46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BE5A46"/>
    <w:rPr>
      <w:rFonts w:ascii="Times New Roman" w:eastAsia="Times New Roman" w:hAnsi="Times New Roman" w:cs="Times New Roman"/>
      <w:b/>
      <w:bCs/>
      <w:color w:val="000000" w:themeColor="tex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5A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A46"/>
    <w:rPr>
      <w:rFonts w:ascii="Tahoma" w:hAnsi="Tahoma" w:cs="Tahoma"/>
      <w:color w:val="000000" w:themeColor="text1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774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131e</dc:creator>
  <cp:lastModifiedBy>user</cp:lastModifiedBy>
  <cp:revision>16</cp:revision>
  <cp:lastPrinted>2023-08-07T05:24:00Z</cp:lastPrinted>
  <dcterms:created xsi:type="dcterms:W3CDTF">2023-08-02T05:39:00Z</dcterms:created>
  <dcterms:modified xsi:type="dcterms:W3CDTF">2023-08-07T07:41:00Z</dcterms:modified>
</cp:coreProperties>
</file>